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080" w:type="dxa"/>
        <w:tblInd w:w="-725" w:type="dxa"/>
        <w:tblLook w:val="04A0" w:firstRow="1" w:lastRow="0" w:firstColumn="1" w:lastColumn="0" w:noHBand="0" w:noVBand="1"/>
      </w:tblPr>
      <w:tblGrid>
        <w:gridCol w:w="5170"/>
        <w:gridCol w:w="4910"/>
      </w:tblGrid>
      <w:tr w:rsidR="003A5226" w:rsidRPr="00B27E18" w14:paraId="121209C8" w14:textId="6DD81FFA" w:rsidTr="007418E5">
        <w:tc>
          <w:tcPr>
            <w:tcW w:w="5170" w:type="dxa"/>
          </w:tcPr>
          <w:p w14:paraId="20204C0B" w14:textId="77777777" w:rsidR="003A5226" w:rsidRPr="00B27E18" w:rsidRDefault="003A522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</w:pPr>
            <w:r w:rsidRPr="00B27E18">
              <w:rPr>
                <w:rFonts w:ascii="Times New Roman" w:hAnsi="Times New Roman" w:cs="Times New Roman"/>
                <w:sz w:val="28"/>
                <w:szCs w:val="28"/>
                <w:lang w:eastAsia="ar-SA"/>
              </w:rPr>
              <w:t>VI</w:t>
            </w:r>
          </w:p>
        </w:tc>
        <w:tc>
          <w:tcPr>
            <w:tcW w:w="4910" w:type="dxa"/>
          </w:tcPr>
          <w:p w14:paraId="174FA066" w14:textId="60E2E9E5" w:rsidR="003A5226" w:rsidRPr="00B27E18" w:rsidRDefault="003A5226" w:rsidP="00B27E18">
            <w:pPr>
              <w:rPr>
                <w:rFonts w:ascii="Times New Roman" w:hAnsi="Times New Roman" w:cs="Times New Roman"/>
                <w:sz w:val="28"/>
                <w:szCs w:val="28"/>
                <w:lang w:eastAsia="ar-SA"/>
              </w:rPr>
            </w:pPr>
            <w:r w:rsidRPr="00B27E18">
              <w:rPr>
                <w:rFonts w:ascii="Times New Roman" w:hAnsi="Times New Roman" w:cs="Times New Roman"/>
                <w:sz w:val="28"/>
                <w:szCs w:val="28"/>
                <w:lang w:eastAsia="ar-SA"/>
              </w:rPr>
              <w:t>VI</w:t>
            </w:r>
          </w:p>
        </w:tc>
      </w:tr>
      <w:tr w:rsidR="003A5226" w:rsidRPr="002D79A3" w14:paraId="06F9B640" w14:textId="64C93627" w:rsidTr="007418E5">
        <w:tc>
          <w:tcPr>
            <w:tcW w:w="5170" w:type="dxa"/>
          </w:tcPr>
          <w:p w14:paraId="590DF195" w14:textId="77777777" w:rsidR="003A5226" w:rsidRPr="00B27E18" w:rsidRDefault="003A5226" w:rsidP="00B27E18">
            <w:pPr>
              <w:rPr>
                <w:rFonts w:ascii="Times New Roman" w:hAnsi="Times New Roman" w:cs="Times New Roman"/>
                <w:sz w:val="28"/>
                <w:szCs w:val="28"/>
                <w:lang w:eastAsia="ar-SA"/>
              </w:rPr>
            </w:pP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Погода сегодня преподнесла сюрприз. Синоптики обещали солнце и мороз. А уже с утра задул такой свирепый восточный ветер, что поднятый из степи снег через пару часов начал заметать дорогу в аэропорт. Хорошо, что его могучий черный полноприводный «</w:t>
            </w:r>
            <w:proofErr w:type="spellStart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сабурбан</w:t>
            </w:r>
            <w:proofErr w:type="spellEnd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», с легкостью разметывая большими колесами </w:t>
            </w:r>
            <w:proofErr w:type="spellStart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сугробчики</w:t>
            </w:r>
            <w:proofErr w:type="spellEnd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 и </w:t>
            </w:r>
            <w:r w:rsidRPr="00B531DC">
              <w:rPr>
                <w:rFonts w:ascii="Times New Roman" w:hAnsi="Times New Roman" w:cs="Times New Roman"/>
                <w:w w:val="98"/>
                <w:sz w:val="28"/>
                <w:szCs w:val="28"/>
                <w:highlight w:val="yellow"/>
                <w:lang w:eastAsia="ar-SA"/>
              </w:rPr>
              <w:t>языки снега</w:t>
            </w: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 на трассе, вовремя доставил их к месту старта. И теперь </w:t>
            </w:r>
            <w:proofErr w:type="spellStart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Амантай</w:t>
            </w:r>
            <w:proofErr w:type="spellEnd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 </w:t>
            </w:r>
            <w:proofErr w:type="spellStart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Турекулович</w:t>
            </w:r>
            <w:proofErr w:type="spellEnd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 сидел вместе с дядей Маратом в уютном зале для особо важных пассажиров, пил душистый китайский чай и разговаривал, то и дело поглядывая через стеклянную стену аэропорта Астаны в сторону взлетной полосы.</w:t>
            </w:r>
          </w:p>
        </w:tc>
        <w:tc>
          <w:tcPr>
            <w:tcW w:w="4910" w:type="dxa"/>
          </w:tcPr>
          <w:p w14:paraId="162F72DA" w14:textId="54FC2821" w:rsidR="003A5226" w:rsidRPr="0089404E" w:rsidRDefault="00F22E8B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</w:pP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The weather</w:t>
            </w:r>
            <w:r w:rsidR="0089404E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threw a curve. </w:t>
            </w:r>
            <w:r w:rsidR="0065008D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The w</w:t>
            </w:r>
            <w:r w:rsidR="00B713FF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eathermen promised sun and </w:t>
            </w:r>
            <w:r w:rsidR="00523C76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frost. </w:t>
            </w:r>
            <w:r w:rsidR="008C5C67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However, already </w:t>
            </w:r>
            <w:r w:rsidR="00BE3751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starting in the morning</w:t>
            </w:r>
            <w:r w:rsidR="00761D84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,</w:t>
            </w:r>
            <w:r w:rsidR="00BE3751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 w:rsidR="00F019D6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an </w:t>
            </w:r>
            <w:r w:rsidR="00BE3751" w:rsidRPr="00F019D6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east</w:t>
            </w:r>
            <w:r w:rsidR="00BE3751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wind blew </w:t>
            </w:r>
            <w:r w:rsidR="00035322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in such a fierce that </w:t>
            </w:r>
            <w:r w:rsidR="00761D84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snow on the hill started covering </w:t>
            </w:r>
            <w:r w:rsidR="00F019D6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the </w:t>
            </w:r>
            <w:r w:rsidR="007B09F2" w:rsidRPr="00F019D6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road</w:t>
            </w:r>
            <w:r w:rsidR="007B09F2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to the airport after </w:t>
            </w:r>
            <w:r w:rsidR="00F019D6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a </w:t>
            </w:r>
            <w:r w:rsidR="007B09F2" w:rsidRPr="00F019D6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couple</w:t>
            </w:r>
            <w:r w:rsidR="007B09F2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of hours. </w:t>
            </w:r>
            <w:r w:rsidR="00BE573D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It is good that his mighty black </w:t>
            </w:r>
            <w:r w:rsidR="00F64DB4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four-wheel-drive “suburban”, easily spinning its </w:t>
            </w:r>
            <w:r w:rsidR="004A2328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large wheels</w:t>
            </w:r>
            <w:r w:rsidR="003431AA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the</w:t>
            </w:r>
            <w:r w:rsidR="004A2328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 w:rsidR="001402E6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snowdrifts</w:t>
            </w:r>
            <w:r w:rsidR="009424E1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and </w:t>
            </w:r>
            <w:r w:rsidR="00511A48" w:rsidRPr="00B531DC">
              <w:rPr>
                <w:rFonts w:ascii="Times New Roman" w:hAnsi="Times New Roman" w:cs="Times New Roman"/>
                <w:w w:val="98"/>
                <w:sz w:val="28"/>
                <w:szCs w:val="28"/>
                <w:highlight w:val="yellow"/>
                <w:lang w:val="en-US" w:eastAsia="ar-SA"/>
              </w:rPr>
              <w:t>snow piles</w:t>
            </w:r>
            <w:r w:rsidR="00511A48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on the freeway, </w:t>
            </w:r>
            <w:r w:rsidR="000F7BCF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delivered them to the starting place on time. </w:t>
            </w:r>
            <w:r w:rsidR="00086832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And now </w:t>
            </w:r>
            <w:proofErr w:type="spellStart"/>
            <w:r w:rsidR="00086832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Amantay</w:t>
            </w:r>
            <w:proofErr w:type="spellEnd"/>
            <w:r w:rsidR="00086832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proofErr w:type="spellStart"/>
            <w:r w:rsidR="00086832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Turekulovich</w:t>
            </w:r>
            <w:proofErr w:type="spellEnd"/>
            <w:r w:rsidR="00086832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was sitting with uncle Marat in </w:t>
            </w:r>
            <w:r w:rsidR="008F0D68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the</w:t>
            </w:r>
            <w:r w:rsidR="003F46D2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cozy</w:t>
            </w:r>
            <w:r w:rsidR="00086832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 w:rsidR="003F46D2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hall for VIP</w:t>
            </w:r>
            <w:r w:rsidR="00F7294C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’s</w:t>
            </w:r>
            <w:r w:rsidR="003F46D2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, drinking odorous Chinese tea</w:t>
            </w:r>
            <w:r w:rsidR="00F7294C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and talking, now and then looking through </w:t>
            </w:r>
            <w:r w:rsidR="00F019D6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the </w:t>
            </w:r>
            <w:r w:rsidR="008F0D68" w:rsidRPr="00F019D6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glass</w:t>
            </w:r>
            <w:r w:rsidR="008F0D68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wall of the Astana airport towards </w:t>
            </w:r>
            <w:r w:rsidR="00F019D6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the </w:t>
            </w:r>
            <w:r w:rsidR="008F0D68" w:rsidRPr="00F019D6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airstrip</w:t>
            </w:r>
            <w:r w:rsidR="008F0D68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.</w:t>
            </w:r>
          </w:p>
        </w:tc>
      </w:tr>
      <w:tr w:rsidR="003A5226" w:rsidRPr="006278FA" w14:paraId="62A5627B" w14:textId="3555D243" w:rsidTr="007418E5">
        <w:tc>
          <w:tcPr>
            <w:tcW w:w="5170" w:type="dxa"/>
          </w:tcPr>
          <w:p w14:paraId="34D175EA" w14:textId="77777777" w:rsidR="003A5226" w:rsidRPr="00B27E18" w:rsidRDefault="003A522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</w:pP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А там бушевала пурга. Снег под действием ветра, словно живое существо, волнами перемещался по полю. Снегоуборочные машины, выстроившись в колонну, светя фарами и огнями, раз за разом двигались по полосе, сталкивая снежные валы обратно. На белом ковре, там и тут, словно замерзшие левиафаны, стали без движения присыпанные самолеты. То ли настоящие, то ли призрачные.</w:t>
            </w:r>
          </w:p>
        </w:tc>
        <w:tc>
          <w:tcPr>
            <w:tcW w:w="4910" w:type="dxa"/>
          </w:tcPr>
          <w:p w14:paraId="38702F9A" w14:textId="20F33A63" w:rsidR="003A5226" w:rsidRPr="00566F55" w:rsidRDefault="00566F55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</w:pP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But there </w:t>
            </w:r>
            <w:r w:rsidR="00673ED6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the 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blizzard was raging. </w:t>
            </w:r>
            <w:r w:rsidR="00673ED6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The snow, like a living creature, under the</w:t>
            </w:r>
            <w:r w:rsidR="00FE3C57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influence of the wind, </w:t>
            </w:r>
            <w:r w:rsidR="006008B7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moved across the field in waves. </w:t>
            </w:r>
            <w:r w:rsidR="007C45B2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Snow plow vehicles</w:t>
            </w:r>
            <w:r w:rsidR="006B7D70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, forming a convoy, </w:t>
            </w:r>
            <w:r w:rsidR="00946F26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flashing</w:t>
            </w:r>
            <w:r w:rsidR="006B7D70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headlights and </w:t>
            </w:r>
            <w:r w:rsidR="006F2C1B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lights, one by one mov</w:t>
            </w:r>
            <w:r w:rsidR="00BC03BE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ed along the lane while pushing </w:t>
            </w:r>
            <w:r w:rsidR="00C42707" w:rsidRPr="00F019D6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snow</w:t>
            </w:r>
            <w:r w:rsidR="00F019D6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 xml:space="preserve"> </w:t>
            </w:r>
            <w:r w:rsidR="00C42707" w:rsidRPr="00F019D6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banks</w:t>
            </w:r>
            <w:r w:rsidR="00C42707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back. </w:t>
            </w:r>
            <w:r w:rsidR="00BC4A1B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On the white carpet, here and there, </w:t>
            </w:r>
            <w:r w:rsidR="00E72469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like frozen </w:t>
            </w:r>
            <w:r w:rsidR="00E72469" w:rsidRPr="00E72469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leviathan</w:t>
            </w:r>
            <w:r w:rsidR="00A52AD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s, motionless </w:t>
            </w:r>
            <w:r w:rsidR="006278FA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air</w:t>
            </w:r>
            <w:r w:rsidR="00A52AD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planes appeared as if </w:t>
            </w:r>
            <w:r w:rsidR="00841A79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they were </w:t>
            </w:r>
            <w:r w:rsidR="005C7CE6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dispersed. Whether real or </w:t>
            </w:r>
            <w:r w:rsidR="00140B2E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phantom.</w:t>
            </w:r>
          </w:p>
        </w:tc>
      </w:tr>
      <w:tr w:rsidR="003A5226" w:rsidRPr="002D79A3" w14:paraId="45DABAEB" w14:textId="42DF09ED" w:rsidTr="007418E5">
        <w:tc>
          <w:tcPr>
            <w:tcW w:w="5170" w:type="dxa"/>
          </w:tcPr>
          <w:p w14:paraId="7DBFE5AB" w14:textId="77777777" w:rsidR="003A5226" w:rsidRPr="00B27E18" w:rsidRDefault="003A522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</w:pP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Дядя Марат, маленький, сухой, но по манерам — властный и непростой дедушка сидел в черной дубленке и большом вязаном шарфе, попивая остывший кофе и периодически доставая племянника разными вопросами о современной жизни казахской элиты. </w:t>
            </w: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lastRenderedPageBreak/>
              <w:t>Мишенью для его язвительных замечаний и подколок стала новая столица республики Астана — бывший Целиноград.</w:t>
            </w:r>
          </w:p>
        </w:tc>
        <w:tc>
          <w:tcPr>
            <w:tcW w:w="4910" w:type="dxa"/>
          </w:tcPr>
          <w:p w14:paraId="018CA0EB" w14:textId="1B0F39F5" w:rsidR="003A5226" w:rsidRPr="00FD26C7" w:rsidRDefault="00FD26C7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</w:pP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lastRenderedPageBreak/>
              <w:t xml:space="preserve">Uncle Marat, little, dry but in the manner – bossier and </w:t>
            </w:r>
            <w:r w:rsidR="00F019D6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the </w:t>
            </w:r>
            <w:r w:rsidRPr="00F019D6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uneasy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 w:rsidR="006E5727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old man was sitting in a black </w:t>
            </w:r>
            <w:r w:rsidR="006E5727" w:rsidRPr="006E5727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lambskin coat</w:t>
            </w:r>
            <w:r w:rsidR="006E5727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and </w:t>
            </w:r>
            <w:r w:rsidR="002A6848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large knitted scarf, sipping cold coffee and </w:t>
            </w:r>
            <w:r w:rsidR="00CB4F5A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continuously</w:t>
            </w:r>
            <w:r w:rsidR="009726FE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annoying his nephew with different questions about </w:t>
            </w:r>
            <w:r w:rsidR="0049554C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the contemporary </w:t>
            </w:r>
            <w:r w:rsidR="00A94AEE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life of </w:t>
            </w:r>
            <w:r w:rsidR="0049554C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Kazakh elite.</w:t>
            </w:r>
            <w:r w:rsidR="00CB4F5A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His </w:t>
            </w:r>
            <w:r w:rsidR="00CB4F5A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lastRenderedPageBreak/>
              <w:t xml:space="preserve">new target for </w:t>
            </w:r>
            <w:r w:rsidR="00BA1784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biting</w:t>
            </w:r>
            <w:r w:rsidR="009175C1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remarks and </w:t>
            </w:r>
            <w:r w:rsidR="00BA1784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teasing</w:t>
            </w:r>
            <w:r w:rsidR="009175C1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became </w:t>
            </w:r>
            <w:r w:rsidR="007344CA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Astana, </w:t>
            </w:r>
            <w:r w:rsidR="009175C1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the</w:t>
            </w:r>
            <w:r w:rsidR="00BA1784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new</w:t>
            </w:r>
            <w:r w:rsidR="009175C1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capital of the repu</w:t>
            </w:r>
            <w:r w:rsidR="007344CA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blic, - </w:t>
            </w:r>
            <w:r w:rsidR="00E44AA9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former</w:t>
            </w:r>
            <w:r w:rsidR="007344CA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 w:rsidR="007344CA" w:rsidRPr="007344CA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Tselinograd</w:t>
            </w:r>
            <w:r w:rsidR="007344CA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.</w:t>
            </w:r>
          </w:p>
        </w:tc>
      </w:tr>
      <w:tr w:rsidR="003A5226" w:rsidRPr="002D79A3" w14:paraId="3ADC80BC" w14:textId="0B06065B" w:rsidTr="007418E5">
        <w:tc>
          <w:tcPr>
            <w:tcW w:w="5170" w:type="dxa"/>
          </w:tcPr>
          <w:p w14:paraId="7341B57D" w14:textId="77777777" w:rsidR="003A5226" w:rsidRPr="00B27E18" w:rsidRDefault="003A522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</w:pP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lastRenderedPageBreak/>
              <w:t>Зябко поводя худыми плечами под замшей, бывший заведующий организационным отделом ЦК, слегка усмехаясь тонкими бескровными губами, говорил о депутатах:</w:t>
            </w:r>
          </w:p>
        </w:tc>
        <w:tc>
          <w:tcPr>
            <w:tcW w:w="4910" w:type="dxa"/>
          </w:tcPr>
          <w:p w14:paraId="012E8045" w14:textId="55FA8669" w:rsidR="003A5226" w:rsidRPr="00E44AA9" w:rsidRDefault="00E44AA9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</w:pP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Chillingly moving </w:t>
            </w:r>
            <w:r w:rsidR="00387CD6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skinny shoulders under suede, former </w:t>
            </w:r>
            <w:r w:rsidR="00F63148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vi</w:t>
            </w:r>
            <w:r w:rsidR="00303665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c</w:t>
            </w:r>
            <w:r w:rsidR="00F63148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e-director </w:t>
            </w:r>
            <w:r w:rsidR="005A6C75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of Central</w:t>
            </w:r>
            <w:r w:rsidR="00F63148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Committee, </w:t>
            </w:r>
            <w:r w:rsidR="005A6C75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slightly smiling with his bloodless lips, </w:t>
            </w:r>
            <w:r w:rsidR="00110CA1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talked about deputies:</w:t>
            </w:r>
          </w:p>
        </w:tc>
      </w:tr>
      <w:tr w:rsidR="003A5226" w:rsidRPr="00EE6E1F" w14:paraId="103BCCE0" w14:textId="6FFB8050" w:rsidTr="007418E5">
        <w:tc>
          <w:tcPr>
            <w:tcW w:w="5170" w:type="dxa"/>
          </w:tcPr>
          <w:p w14:paraId="38437DBF" w14:textId="77777777" w:rsidR="003A5226" w:rsidRPr="00B27E18" w:rsidRDefault="003A522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</w:pP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— Они как бараны! Назарбаев прислал в Мажилис проект закона о переносе столицы в Целиноград. Что они сказали? Вместо твердого «нет», начали блеять: «Сегодня у него день рождения. Давайте порадуем нашего президента. Проголосуем за этот законопроект. Не будем расстраивать его в такой день! Ведь это же явная глупость. Он побалуется и забудет об этой затее. И все останется, как было». Да, останется! Держите его за руки!</w:t>
            </w:r>
          </w:p>
        </w:tc>
        <w:tc>
          <w:tcPr>
            <w:tcW w:w="4910" w:type="dxa"/>
          </w:tcPr>
          <w:p w14:paraId="1E7669D3" w14:textId="6971E881" w:rsidR="003A5226" w:rsidRPr="00110CA1" w:rsidRDefault="00110CA1" w:rsidP="00110CA1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</w:pP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They are like sheep! </w:t>
            </w:r>
            <w:r w:rsidR="00EE6E1F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Nazarbayev sent draft law </w:t>
            </w:r>
            <w:r w:rsidR="00714B0F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on shifting the capital to Tselinograd to </w:t>
            </w:r>
            <w:proofErr w:type="spellStart"/>
            <w:r w:rsidR="00714B0F" w:rsidRPr="00714B0F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Mazhilis</w:t>
            </w:r>
            <w:proofErr w:type="spellEnd"/>
            <w:r w:rsidR="00714B0F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. What did they say? Instead of solid “no”, </w:t>
            </w:r>
            <w:r w:rsidR="003467DE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they started bleat: “Today is his birthday. Let’s make our president happy</w:t>
            </w:r>
            <w:r w:rsidR="005A20FC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and vote for this draft. Let’s </w:t>
            </w:r>
            <w:r w:rsidR="007F58F1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not disappoint</w:t>
            </w:r>
            <w:r w:rsidR="007F58F1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 w:rsidR="005A20FC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him on </w:t>
            </w:r>
            <w:r w:rsidR="005A20FC" w:rsidRPr="00F019D6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such</w:t>
            </w:r>
            <w:r w:rsidR="005A20FC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day!</w:t>
            </w:r>
            <w:r w:rsidR="004A7701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T</w:t>
            </w:r>
            <w:r w:rsidR="009A081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his is </w:t>
            </w:r>
            <w:r w:rsidR="009A0813" w:rsidRPr="00F019D6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sheer</w:t>
            </w:r>
            <w:r w:rsidR="009A081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stupidity. He will be pampered and </w:t>
            </w:r>
            <w:r w:rsidR="006E38D4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will forget about this errand</w:t>
            </w:r>
            <w:r w:rsidR="004A7701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. And everything will remain as it is.</w:t>
            </w:r>
            <w:r w:rsidR="003467DE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”</w:t>
            </w:r>
            <w:r w:rsidR="004A7701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Of course, it will! </w:t>
            </w:r>
            <w:r w:rsidR="009A10FD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Grab his hands!</w:t>
            </w:r>
          </w:p>
        </w:tc>
      </w:tr>
      <w:tr w:rsidR="003A5226" w:rsidRPr="00987761" w14:paraId="71C01B92" w14:textId="3FC68883" w:rsidTr="007418E5">
        <w:tc>
          <w:tcPr>
            <w:tcW w:w="5170" w:type="dxa"/>
          </w:tcPr>
          <w:p w14:paraId="612F6199" w14:textId="77777777" w:rsidR="003A5226" w:rsidRPr="00B27E18" w:rsidRDefault="003A522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</w:pPr>
            <w:proofErr w:type="spellStart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Амантай</w:t>
            </w:r>
            <w:proofErr w:type="spellEnd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 поежился в кресле. Дядя на пенсии. Уважаемый аксакал. Ему можно говорить все. Тем более, что он раздражен и уязвлен. Приехал на прием к Самому. А ему дали от ворот поворот.</w:t>
            </w:r>
          </w:p>
        </w:tc>
        <w:tc>
          <w:tcPr>
            <w:tcW w:w="4910" w:type="dxa"/>
          </w:tcPr>
          <w:p w14:paraId="3E6FE0A8" w14:textId="69D001C9" w:rsidR="003A5226" w:rsidRPr="00561FE9" w:rsidRDefault="00A740F9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</w:pPr>
            <w:proofErr w:type="spellStart"/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Amantay</w:t>
            </w:r>
            <w:proofErr w:type="spellEnd"/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shivered </w:t>
            </w:r>
            <w:r w:rsidR="00CF45F5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i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n a </w:t>
            </w:r>
            <w:r w:rsidR="00CF45F5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chair. Retired man. Respected </w:t>
            </w:r>
            <w:r w:rsidR="00CF45F5" w:rsidRPr="00CF45F5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Aqsaqal</w:t>
            </w:r>
            <w:r w:rsidR="00974E2A">
              <w:rPr>
                <w:rStyle w:val="FootnoteReference"/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footnoteReference w:id="1"/>
            </w:r>
            <w:r w:rsidR="00CF45F5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. </w:t>
            </w:r>
            <w:r w:rsidR="00D62B44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He is allowed to say anything. Besides, he is annoyed and vulnerable. </w:t>
            </w:r>
            <w:r w:rsidR="00303665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He c</w:t>
            </w:r>
            <w:r w:rsidR="00267A61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ame to </w:t>
            </w:r>
            <w:r w:rsidR="00561FE9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an appointment with His </w:t>
            </w:r>
            <w:r w:rsidR="00F019D6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E</w:t>
            </w:r>
            <w:r w:rsidR="00561FE9" w:rsidRPr="00F019D6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xcellency</w:t>
            </w:r>
            <w:r w:rsidR="00561FE9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. </w:t>
            </w:r>
            <w:r w:rsidR="00D8322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And he was turned down.</w:t>
            </w:r>
          </w:p>
        </w:tc>
      </w:tr>
      <w:tr w:rsidR="003A5226" w:rsidRPr="002D79A3" w14:paraId="6C6D91F5" w14:textId="650A696A" w:rsidTr="007418E5">
        <w:tc>
          <w:tcPr>
            <w:tcW w:w="5170" w:type="dxa"/>
          </w:tcPr>
          <w:p w14:paraId="71EEACF1" w14:textId="77777777" w:rsidR="003A5226" w:rsidRPr="00B27E18" w:rsidRDefault="003A522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</w:pP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Много их </w:t>
            </w:r>
            <w:proofErr w:type="spellStart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поперву</w:t>
            </w:r>
            <w:proofErr w:type="spellEnd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 приезжало сюда, старых представителей советской номенклатуры. Они и в Алма-Ате осаждали президента каждый божий день. Все хотели дать ему советы, как надо управлять независимой страной.</w:t>
            </w:r>
          </w:p>
        </w:tc>
        <w:tc>
          <w:tcPr>
            <w:tcW w:w="4910" w:type="dxa"/>
          </w:tcPr>
          <w:p w14:paraId="5B7B0649" w14:textId="6995C7C5" w:rsidR="003A5226" w:rsidRPr="00265426" w:rsidRDefault="0026542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</w:pP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A lot of old representatives of </w:t>
            </w:r>
            <w:r w:rsidR="00582F2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Soviet </w:t>
            </w:r>
            <w:r w:rsidR="00575628" w:rsidRPr="00575628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nomenclature</w:t>
            </w:r>
            <w:r w:rsidR="00575628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 w:rsidR="00524F2D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used to come here in the beginning. They </w:t>
            </w:r>
            <w:r w:rsidR="00D068FF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surrounded</w:t>
            </w:r>
            <w:r w:rsidR="00524F2D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the president in </w:t>
            </w:r>
            <w:r w:rsidR="00524F2D" w:rsidRPr="00524F2D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Almaty</w:t>
            </w:r>
            <w:r w:rsidR="00D068FF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every single day. </w:t>
            </w:r>
            <w:r w:rsidR="00A67A61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Every one of them counseled him about governing </w:t>
            </w:r>
            <w:r w:rsidR="00F019D6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the </w:t>
            </w:r>
            <w:r w:rsidR="00A67A61" w:rsidRPr="00F019D6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independent</w:t>
            </w:r>
            <w:r w:rsidR="00A67A61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state. </w:t>
            </w:r>
          </w:p>
        </w:tc>
      </w:tr>
      <w:tr w:rsidR="003A5226" w:rsidRPr="002D79A3" w14:paraId="11CC9DBB" w14:textId="19AD0540" w:rsidTr="007418E5">
        <w:tc>
          <w:tcPr>
            <w:tcW w:w="5170" w:type="dxa"/>
          </w:tcPr>
          <w:p w14:paraId="4285604F" w14:textId="77777777" w:rsidR="003A5226" w:rsidRPr="00B27E18" w:rsidRDefault="003A522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</w:pP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Может, это тоже стало одной из причин переноса столицы в эти бескрайние, холодные степи?</w:t>
            </w:r>
          </w:p>
        </w:tc>
        <w:tc>
          <w:tcPr>
            <w:tcW w:w="4910" w:type="dxa"/>
          </w:tcPr>
          <w:p w14:paraId="1DAF1CDA" w14:textId="00421D79" w:rsidR="003A5226" w:rsidRPr="00FB0C28" w:rsidRDefault="00FB0C28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</w:pP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Maybe, this also became one of the reasons relocating </w:t>
            </w:r>
            <w:r w:rsidR="00A94AEE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the </w:t>
            </w:r>
            <w:r w:rsidRPr="00A94AEE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capital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to these </w:t>
            </w:r>
            <w:r w:rsidR="000B5EC6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boundless, cold steppes.</w:t>
            </w:r>
          </w:p>
        </w:tc>
      </w:tr>
      <w:tr w:rsidR="003A5226" w:rsidRPr="002D79A3" w14:paraId="2F86B7FC" w14:textId="61F29E4D" w:rsidTr="007418E5">
        <w:tc>
          <w:tcPr>
            <w:tcW w:w="5170" w:type="dxa"/>
          </w:tcPr>
          <w:p w14:paraId="71CBB90A" w14:textId="77777777" w:rsidR="003A5226" w:rsidRPr="00B27E18" w:rsidRDefault="003A522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</w:pP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Все сегодня гадали на эту тему. Что двигало президентом? Очередная причуда? Каприз? Желание прославиться в веках? Сделать, как Петр I в России?</w:t>
            </w:r>
          </w:p>
        </w:tc>
        <w:tc>
          <w:tcPr>
            <w:tcW w:w="4910" w:type="dxa"/>
          </w:tcPr>
          <w:p w14:paraId="33AFD846" w14:textId="0F75B326" w:rsidR="003A5226" w:rsidRPr="00CF7572" w:rsidRDefault="00CF7572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</w:pP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Everybody was wildly guessing about this topic. </w:t>
            </w:r>
            <w:r w:rsidR="007330BF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What was motivating the president? Another quirk? </w:t>
            </w:r>
            <w:r w:rsidR="00404336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Whim? </w:t>
            </w:r>
            <w:r w:rsidR="009E4F68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The d</w:t>
            </w:r>
            <w:r w:rsidR="00404336" w:rsidRPr="009E4F68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esire</w:t>
            </w:r>
            <w:r w:rsidR="00404336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to become famous for centuries? Do as Peter the Great did in Russia?</w:t>
            </w:r>
          </w:p>
        </w:tc>
      </w:tr>
      <w:tr w:rsidR="003A5226" w:rsidRPr="002D79A3" w14:paraId="4B54C62D" w14:textId="7C08C945" w:rsidTr="007418E5">
        <w:tc>
          <w:tcPr>
            <w:tcW w:w="5170" w:type="dxa"/>
          </w:tcPr>
          <w:p w14:paraId="5E4D020E" w14:textId="77777777" w:rsidR="003A5226" w:rsidRPr="00B27E18" w:rsidRDefault="003A522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</w:pP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Туман. Полный туман. Сплошной туман.</w:t>
            </w:r>
          </w:p>
        </w:tc>
        <w:tc>
          <w:tcPr>
            <w:tcW w:w="4910" w:type="dxa"/>
          </w:tcPr>
          <w:p w14:paraId="781E6615" w14:textId="33283670" w:rsidR="003A5226" w:rsidRPr="000C005D" w:rsidRDefault="000C005D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</w:pP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Mist. Total mist. Full of mist.</w:t>
            </w:r>
          </w:p>
        </w:tc>
      </w:tr>
      <w:tr w:rsidR="003A5226" w:rsidRPr="002D79A3" w14:paraId="4F7FB11C" w14:textId="413F23F2" w:rsidTr="007418E5">
        <w:tc>
          <w:tcPr>
            <w:tcW w:w="5170" w:type="dxa"/>
          </w:tcPr>
          <w:p w14:paraId="0E438631" w14:textId="77777777" w:rsidR="003A5226" w:rsidRPr="00B27E18" w:rsidRDefault="003A522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</w:pP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И теперь они все были вынуждены мотаться и метаться между Алма-Атой и Астаной (</w:t>
            </w:r>
            <w:proofErr w:type="spellStart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Амантай</w:t>
            </w:r>
            <w:proofErr w:type="spellEnd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 по привычке называет Алма-Ату в русской транскрипции. Как привык. А не так, как решено нынешними учеными мужами).</w:t>
            </w:r>
          </w:p>
        </w:tc>
        <w:tc>
          <w:tcPr>
            <w:tcW w:w="4910" w:type="dxa"/>
          </w:tcPr>
          <w:p w14:paraId="2E52DF8B" w14:textId="3DFF7317" w:rsidR="003A5226" w:rsidRPr="000C005D" w:rsidRDefault="000C005D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</w:pP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And </w:t>
            </w:r>
            <w:r w:rsidR="00776542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therefore,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they were </w:t>
            </w:r>
            <w:r w:rsidR="00776542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required to dangle and toss between Almaty and Astana (</w:t>
            </w:r>
            <w:proofErr w:type="spellStart"/>
            <w:r w:rsidR="002F1E0F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Amantay</w:t>
            </w:r>
            <w:proofErr w:type="spellEnd"/>
            <w:r w:rsidR="002F1E0F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, out of habit, calls Almaty in Russian transcription. </w:t>
            </w:r>
            <w:r w:rsidR="00DF5E2E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He is used to it. Not as decided by current pundits</w:t>
            </w:r>
            <w:r w:rsidR="00776542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)</w:t>
            </w:r>
            <w:r w:rsidR="00DF5E2E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.</w:t>
            </w:r>
          </w:p>
        </w:tc>
      </w:tr>
      <w:tr w:rsidR="003A5226" w:rsidRPr="002D79A3" w14:paraId="37E45A8A" w14:textId="3C56AF2A" w:rsidTr="007418E5">
        <w:tc>
          <w:tcPr>
            <w:tcW w:w="5170" w:type="dxa"/>
          </w:tcPr>
          <w:p w14:paraId="70BA588F" w14:textId="77777777" w:rsidR="003A5226" w:rsidRPr="00B27E18" w:rsidRDefault="003A5226" w:rsidP="00B27E18">
            <w:pPr>
              <w:rPr>
                <w:rFonts w:ascii="Times New Roman" w:hAnsi="Times New Roman" w:cs="Times New Roman"/>
                <w:spacing w:val="-2"/>
                <w:w w:val="98"/>
                <w:sz w:val="28"/>
                <w:szCs w:val="28"/>
                <w:lang w:eastAsia="ar-SA"/>
              </w:rPr>
            </w:pP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Возник новый миграционный поток. Пять дней в неделю чиновный люд живет и действует в новой столице. В городе, который раньше назывался Целиноградом, а еще раньше Акмолинском, Ак-</w:t>
            </w:r>
            <w:proofErr w:type="spellStart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Молой</w:t>
            </w:r>
            <w:proofErr w:type="spellEnd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. В переводе — «белой могилой». А на выходные все возвращаются к «</w:t>
            </w:r>
            <w:r w:rsidRPr="0037458F">
              <w:rPr>
                <w:rFonts w:ascii="Times New Roman" w:hAnsi="Times New Roman" w:cs="Times New Roman"/>
                <w:w w:val="98"/>
                <w:sz w:val="28"/>
                <w:szCs w:val="28"/>
                <w:highlight w:val="yellow"/>
                <w:lang w:eastAsia="ar-SA"/>
              </w:rPr>
              <w:t>отцу яблок</w:t>
            </w: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», то есть в Алма-Ату. И это понятно. Разве мог бы свободный человек поселиться в таком месте? Летом жара. Под сорок. Зимой мороз. Под пятьдесят. И самое главное — постоянные степные ветра, которые зимой дуют с такой силой, что сбивают человека с ног. Земля суровая, бесплодная. Жизнь тяжелая.</w:t>
            </w:r>
          </w:p>
        </w:tc>
        <w:tc>
          <w:tcPr>
            <w:tcW w:w="4910" w:type="dxa"/>
          </w:tcPr>
          <w:p w14:paraId="648AA5AA" w14:textId="0211D506" w:rsidR="003A5226" w:rsidRPr="000F31A0" w:rsidRDefault="000F31A0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</w:pP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New migration stream emerged. 5 day throughout the week officials </w:t>
            </w:r>
            <w:r w:rsidR="000C3BC5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live and work in new capital. </w:t>
            </w:r>
            <w:r w:rsidR="00FC3C0D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In a city formerly </w:t>
            </w:r>
            <w:r w:rsidR="00FC3C0D" w:rsidRPr="009E4F68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know</w:t>
            </w:r>
            <w:r w:rsidR="009E4F68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n</w:t>
            </w:r>
            <w:r w:rsidR="00FC3C0D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as Tselinograd, and before that </w:t>
            </w:r>
            <w:proofErr w:type="spellStart"/>
            <w:r w:rsidR="00DF43D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Akmolinsk</w:t>
            </w:r>
            <w:proofErr w:type="spellEnd"/>
            <w:r w:rsidR="00DF43D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, </w:t>
            </w:r>
            <w:proofErr w:type="spellStart"/>
            <w:r w:rsidR="00DF43D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Akmoly</w:t>
            </w:r>
            <w:proofErr w:type="spellEnd"/>
            <w:r w:rsidR="00DF43D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, meaning “white grave”. On weekends everybody returns to </w:t>
            </w:r>
            <w:r w:rsidR="0037458F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“</w:t>
            </w:r>
            <w:r w:rsidR="0037458F" w:rsidRPr="0037458F">
              <w:rPr>
                <w:rFonts w:ascii="Times New Roman" w:hAnsi="Times New Roman" w:cs="Times New Roman"/>
                <w:w w:val="98"/>
                <w:sz w:val="28"/>
                <w:szCs w:val="28"/>
                <w:highlight w:val="yellow"/>
                <w:lang w:val="en-US" w:eastAsia="ar-SA"/>
              </w:rPr>
              <w:t>father city</w:t>
            </w:r>
            <w:r w:rsidR="0037458F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”, that is Almaty. </w:t>
            </w:r>
            <w:r w:rsidR="00BA1DA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That is understandable. </w:t>
            </w:r>
            <w:r w:rsidR="00297F75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Would an independent person settle in such a place? Hot in summer. </w:t>
            </w:r>
            <w:r w:rsidR="00B75C0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About </w:t>
            </w:r>
            <w:r w:rsidR="00297F75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40 degrees in Celsius. </w:t>
            </w:r>
            <w:r w:rsidR="00B75C0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Frost in winter. </w:t>
            </w:r>
            <w:r w:rsidR="00D550CE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About negative 50 degrees in Celsius. And the most important – continuous steppe wind</w:t>
            </w:r>
            <w:r w:rsidR="00245D0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that </w:t>
            </w:r>
            <w:r w:rsidR="00245D03" w:rsidRPr="009E4F68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blow</w:t>
            </w:r>
            <w:r w:rsidR="009E4F68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s</w:t>
            </w:r>
            <w:r w:rsidR="00245D0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in winter with such a force that </w:t>
            </w:r>
            <w:r w:rsidR="00A97CCC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knocks down a person. </w:t>
            </w:r>
            <w:r w:rsidR="00A1426B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The land is harsh and barren. </w:t>
            </w:r>
            <w:r w:rsidR="00A51FCF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Life is not tough. </w:t>
            </w:r>
          </w:p>
        </w:tc>
      </w:tr>
      <w:tr w:rsidR="003A5226" w:rsidRPr="002D79A3" w14:paraId="0D0A6F72" w14:textId="36024892" w:rsidTr="007418E5">
        <w:tc>
          <w:tcPr>
            <w:tcW w:w="5170" w:type="dxa"/>
          </w:tcPr>
          <w:p w14:paraId="4E722BE2" w14:textId="77777777" w:rsidR="003A5226" w:rsidRPr="00B27E18" w:rsidRDefault="003A522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</w:pPr>
            <w:r w:rsidRPr="00B27E18">
              <w:rPr>
                <w:rFonts w:ascii="Times New Roman" w:hAnsi="Times New Roman" w:cs="Times New Roman"/>
                <w:spacing w:val="-2"/>
                <w:w w:val="98"/>
                <w:sz w:val="28"/>
                <w:szCs w:val="28"/>
                <w:lang w:eastAsia="ar-SA"/>
              </w:rPr>
              <w:t>Сюда, на берег болотистой речки Ишим, всегда ссылали за тяжкие грехи. Царь — революционеров. Сталин — врагов народа. Точнее, не «врагов народа», а их жен. Лагерь так и назывался — «Алжир», что расшифровывалось как «</w:t>
            </w:r>
            <w:proofErr w:type="spellStart"/>
            <w:r w:rsidRPr="00B27E18">
              <w:rPr>
                <w:rFonts w:ascii="Times New Roman" w:hAnsi="Times New Roman" w:cs="Times New Roman"/>
                <w:spacing w:val="-2"/>
                <w:w w:val="98"/>
                <w:sz w:val="28"/>
                <w:szCs w:val="28"/>
                <w:lang w:eastAsia="ar-SA"/>
              </w:rPr>
              <w:t>Акмолинский</w:t>
            </w:r>
            <w:proofErr w:type="spellEnd"/>
            <w:r w:rsidRPr="00B27E18">
              <w:rPr>
                <w:rFonts w:ascii="Times New Roman" w:hAnsi="Times New Roman" w:cs="Times New Roman"/>
                <w:spacing w:val="-2"/>
                <w:w w:val="98"/>
                <w:sz w:val="28"/>
                <w:szCs w:val="28"/>
                <w:lang w:eastAsia="ar-SA"/>
              </w:rPr>
              <w:t xml:space="preserve"> лагерь жен изменников Родины».</w:t>
            </w:r>
          </w:p>
        </w:tc>
        <w:tc>
          <w:tcPr>
            <w:tcW w:w="4910" w:type="dxa"/>
          </w:tcPr>
          <w:p w14:paraId="10A6CC67" w14:textId="3A2600AE" w:rsidR="003A5226" w:rsidRPr="00AC5A42" w:rsidRDefault="00AC5A42" w:rsidP="00B27E18">
            <w:pPr>
              <w:rPr>
                <w:rFonts w:ascii="Times New Roman" w:hAnsi="Times New Roman" w:cs="Times New Roman"/>
                <w:spacing w:val="-2"/>
                <w:w w:val="98"/>
                <w:sz w:val="28"/>
                <w:szCs w:val="28"/>
                <w:lang w:val="en-US" w:eastAsia="ar-SA"/>
              </w:rPr>
            </w:pPr>
            <w:r>
              <w:rPr>
                <w:rFonts w:ascii="Times New Roman" w:hAnsi="Times New Roman" w:cs="Times New Roman"/>
                <w:spacing w:val="-2"/>
                <w:w w:val="98"/>
                <w:sz w:val="28"/>
                <w:szCs w:val="28"/>
                <w:lang w:val="en-US" w:eastAsia="ar-SA"/>
              </w:rPr>
              <w:t xml:space="preserve">Here, </w:t>
            </w:r>
            <w:r w:rsidR="00035118">
              <w:rPr>
                <w:rFonts w:ascii="Times New Roman" w:hAnsi="Times New Roman" w:cs="Times New Roman"/>
                <w:spacing w:val="-2"/>
                <w:w w:val="98"/>
                <w:sz w:val="28"/>
                <w:szCs w:val="28"/>
                <w:lang w:val="en-US" w:eastAsia="ar-SA"/>
              </w:rPr>
              <w:t xml:space="preserve">to the shore of swampy river Ishim, </w:t>
            </w:r>
            <w:r w:rsidR="00E3184C">
              <w:rPr>
                <w:rFonts w:ascii="Times New Roman" w:hAnsi="Times New Roman" w:cs="Times New Roman"/>
                <w:spacing w:val="-2"/>
                <w:w w:val="98"/>
                <w:sz w:val="28"/>
                <w:szCs w:val="28"/>
                <w:lang w:val="en-US" w:eastAsia="ar-SA"/>
              </w:rPr>
              <w:t xml:space="preserve">people were exiled </w:t>
            </w:r>
            <w:r w:rsidR="00035118">
              <w:rPr>
                <w:rFonts w:ascii="Times New Roman" w:hAnsi="Times New Roman" w:cs="Times New Roman"/>
                <w:spacing w:val="-2"/>
                <w:w w:val="98"/>
                <w:sz w:val="28"/>
                <w:szCs w:val="28"/>
                <w:lang w:val="en-US" w:eastAsia="ar-SA"/>
              </w:rPr>
              <w:t xml:space="preserve">for </w:t>
            </w:r>
            <w:r w:rsidR="00E3184C">
              <w:rPr>
                <w:rFonts w:ascii="Times New Roman" w:hAnsi="Times New Roman" w:cs="Times New Roman"/>
                <w:spacing w:val="-2"/>
                <w:w w:val="98"/>
                <w:sz w:val="28"/>
                <w:szCs w:val="28"/>
                <w:lang w:val="en-US" w:eastAsia="ar-SA"/>
              </w:rPr>
              <w:t xml:space="preserve">grievous sins. </w:t>
            </w:r>
            <w:r w:rsidR="00E84D82">
              <w:rPr>
                <w:rFonts w:ascii="Times New Roman" w:hAnsi="Times New Roman" w:cs="Times New Roman"/>
                <w:spacing w:val="-2"/>
                <w:w w:val="98"/>
                <w:sz w:val="28"/>
                <w:szCs w:val="28"/>
                <w:lang w:val="en-US" w:eastAsia="ar-SA"/>
              </w:rPr>
              <w:t xml:space="preserve">Tsar </w:t>
            </w:r>
            <w:r w:rsidR="00E64612">
              <w:rPr>
                <w:rFonts w:ascii="Times New Roman" w:hAnsi="Times New Roman" w:cs="Times New Roman"/>
                <w:spacing w:val="-2"/>
                <w:w w:val="98"/>
                <w:sz w:val="28"/>
                <w:szCs w:val="28"/>
                <w:lang w:val="en-US" w:eastAsia="ar-SA"/>
              </w:rPr>
              <w:t>-</w:t>
            </w:r>
            <w:r w:rsidR="00E84D82">
              <w:rPr>
                <w:rFonts w:ascii="Times New Roman" w:hAnsi="Times New Roman" w:cs="Times New Roman"/>
                <w:spacing w:val="-2"/>
                <w:w w:val="98"/>
                <w:sz w:val="28"/>
                <w:szCs w:val="28"/>
                <w:lang w:val="en-US" w:eastAsia="ar-SA"/>
              </w:rPr>
              <w:t xml:space="preserve"> the </w:t>
            </w:r>
            <w:r w:rsidR="00E64612" w:rsidRPr="00E64612">
              <w:rPr>
                <w:rFonts w:ascii="Times New Roman" w:hAnsi="Times New Roman" w:cs="Times New Roman"/>
                <w:spacing w:val="-2"/>
                <w:w w:val="98"/>
                <w:sz w:val="28"/>
                <w:szCs w:val="28"/>
                <w:lang w:val="en-US" w:eastAsia="ar-SA"/>
              </w:rPr>
              <w:t>revolutionaries</w:t>
            </w:r>
            <w:r w:rsidR="00E84D82">
              <w:rPr>
                <w:rFonts w:ascii="Times New Roman" w:hAnsi="Times New Roman" w:cs="Times New Roman"/>
                <w:spacing w:val="-2"/>
                <w:w w:val="98"/>
                <w:sz w:val="28"/>
                <w:szCs w:val="28"/>
                <w:lang w:val="en-US" w:eastAsia="ar-SA"/>
              </w:rPr>
              <w:t xml:space="preserve">. </w:t>
            </w:r>
            <w:r w:rsidR="00E64612">
              <w:rPr>
                <w:rFonts w:ascii="Times New Roman" w:hAnsi="Times New Roman" w:cs="Times New Roman"/>
                <w:spacing w:val="-2"/>
                <w:w w:val="98"/>
                <w:sz w:val="28"/>
                <w:szCs w:val="28"/>
                <w:lang w:val="en-US" w:eastAsia="ar-SA"/>
              </w:rPr>
              <w:t>Stalin – enemies of the nation. More precisely, n</w:t>
            </w:r>
            <w:r w:rsidR="0012747F">
              <w:rPr>
                <w:rFonts w:ascii="Times New Roman" w:hAnsi="Times New Roman" w:cs="Times New Roman"/>
                <w:spacing w:val="-2"/>
                <w:w w:val="98"/>
                <w:sz w:val="28"/>
                <w:szCs w:val="28"/>
                <w:lang w:val="en-US" w:eastAsia="ar-SA"/>
              </w:rPr>
              <w:t xml:space="preserve">ot “enemies of the nation” but their wives. </w:t>
            </w:r>
            <w:r w:rsidR="009E4F68">
              <w:rPr>
                <w:rFonts w:ascii="Times New Roman" w:hAnsi="Times New Roman" w:cs="Times New Roman"/>
                <w:noProof/>
                <w:spacing w:val="-2"/>
                <w:w w:val="98"/>
                <w:sz w:val="28"/>
                <w:szCs w:val="28"/>
                <w:lang w:val="en-US" w:eastAsia="ar-SA"/>
              </w:rPr>
              <w:t>The c</w:t>
            </w:r>
            <w:r w:rsidR="0012747F" w:rsidRPr="009E4F68">
              <w:rPr>
                <w:rFonts w:ascii="Times New Roman" w:hAnsi="Times New Roman" w:cs="Times New Roman"/>
                <w:noProof/>
                <w:spacing w:val="-2"/>
                <w:w w:val="98"/>
                <w:sz w:val="28"/>
                <w:szCs w:val="28"/>
                <w:lang w:val="en-US" w:eastAsia="ar-SA"/>
              </w:rPr>
              <w:t>amp</w:t>
            </w:r>
            <w:r w:rsidR="0012747F">
              <w:rPr>
                <w:rFonts w:ascii="Times New Roman" w:hAnsi="Times New Roman" w:cs="Times New Roman"/>
                <w:spacing w:val="-2"/>
                <w:w w:val="98"/>
                <w:sz w:val="28"/>
                <w:szCs w:val="28"/>
                <w:lang w:val="en-US" w:eastAsia="ar-SA"/>
              </w:rPr>
              <w:t xml:space="preserve"> was known as </w:t>
            </w:r>
            <w:r w:rsidR="00B60D6C">
              <w:rPr>
                <w:rFonts w:ascii="Times New Roman" w:hAnsi="Times New Roman" w:cs="Times New Roman"/>
                <w:spacing w:val="-2"/>
                <w:w w:val="98"/>
                <w:sz w:val="28"/>
                <w:szCs w:val="28"/>
                <w:lang w:val="en-US" w:eastAsia="ar-SA"/>
              </w:rPr>
              <w:t xml:space="preserve">ALJIR, </w:t>
            </w:r>
            <w:r w:rsidR="009E4F68">
              <w:rPr>
                <w:rFonts w:ascii="Times New Roman" w:hAnsi="Times New Roman" w:cs="Times New Roman"/>
                <w:spacing w:val="-2"/>
                <w:w w:val="98"/>
                <w:sz w:val="28"/>
                <w:szCs w:val="28"/>
                <w:lang w:val="en-US" w:eastAsia="ar-SA"/>
              </w:rPr>
              <w:t xml:space="preserve">an </w:t>
            </w:r>
            <w:r w:rsidR="00B60D6C" w:rsidRPr="009E4F68">
              <w:rPr>
                <w:rFonts w:ascii="Times New Roman" w:hAnsi="Times New Roman" w:cs="Times New Roman"/>
                <w:noProof/>
                <w:spacing w:val="-2"/>
                <w:w w:val="98"/>
                <w:sz w:val="28"/>
                <w:szCs w:val="28"/>
                <w:lang w:val="en-US" w:eastAsia="ar-SA"/>
              </w:rPr>
              <w:t>acronym</w:t>
            </w:r>
            <w:r w:rsidR="00B60D6C">
              <w:rPr>
                <w:rFonts w:ascii="Times New Roman" w:hAnsi="Times New Roman" w:cs="Times New Roman"/>
                <w:spacing w:val="-2"/>
                <w:w w:val="98"/>
                <w:sz w:val="28"/>
                <w:szCs w:val="28"/>
                <w:lang w:val="en-US" w:eastAsia="ar-SA"/>
              </w:rPr>
              <w:t xml:space="preserve"> for “</w:t>
            </w:r>
            <w:proofErr w:type="spellStart"/>
            <w:r w:rsidR="00B60D6C" w:rsidRPr="00B27E18">
              <w:rPr>
                <w:rFonts w:ascii="Times New Roman" w:hAnsi="Times New Roman" w:cs="Times New Roman"/>
                <w:spacing w:val="-2"/>
                <w:w w:val="98"/>
                <w:sz w:val="28"/>
                <w:szCs w:val="28"/>
                <w:lang w:eastAsia="ar-SA"/>
              </w:rPr>
              <w:t>Акмолинский</w:t>
            </w:r>
            <w:proofErr w:type="spellEnd"/>
            <w:r w:rsidR="00B60D6C" w:rsidRPr="00B60D6C">
              <w:rPr>
                <w:rFonts w:ascii="Times New Roman" w:hAnsi="Times New Roman" w:cs="Times New Roman"/>
                <w:spacing w:val="-2"/>
                <w:w w:val="98"/>
                <w:sz w:val="28"/>
                <w:szCs w:val="28"/>
                <w:lang w:val="en-US" w:eastAsia="ar-SA"/>
              </w:rPr>
              <w:t xml:space="preserve"> </w:t>
            </w:r>
            <w:r w:rsidR="00E2653B" w:rsidRPr="00B27E18">
              <w:rPr>
                <w:rFonts w:ascii="Times New Roman" w:hAnsi="Times New Roman" w:cs="Times New Roman"/>
                <w:spacing w:val="-2"/>
                <w:w w:val="98"/>
                <w:sz w:val="28"/>
                <w:szCs w:val="28"/>
                <w:lang w:eastAsia="ar-SA"/>
              </w:rPr>
              <w:t>Лагерь</w:t>
            </w:r>
            <w:r w:rsidR="00E2653B" w:rsidRPr="00B60D6C">
              <w:rPr>
                <w:rFonts w:ascii="Times New Roman" w:hAnsi="Times New Roman" w:cs="Times New Roman"/>
                <w:spacing w:val="-2"/>
                <w:w w:val="98"/>
                <w:sz w:val="28"/>
                <w:szCs w:val="28"/>
                <w:lang w:val="en-US" w:eastAsia="ar-SA"/>
              </w:rPr>
              <w:t xml:space="preserve"> </w:t>
            </w:r>
            <w:r w:rsidR="00E2653B" w:rsidRPr="00B27E18">
              <w:rPr>
                <w:rFonts w:ascii="Times New Roman" w:hAnsi="Times New Roman" w:cs="Times New Roman"/>
                <w:spacing w:val="-2"/>
                <w:w w:val="98"/>
                <w:sz w:val="28"/>
                <w:szCs w:val="28"/>
                <w:lang w:eastAsia="ar-SA"/>
              </w:rPr>
              <w:t>Жен</w:t>
            </w:r>
            <w:r w:rsidR="00E2653B" w:rsidRPr="00B60D6C">
              <w:rPr>
                <w:rFonts w:ascii="Times New Roman" w:hAnsi="Times New Roman" w:cs="Times New Roman"/>
                <w:spacing w:val="-2"/>
                <w:w w:val="98"/>
                <w:sz w:val="28"/>
                <w:szCs w:val="28"/>
                <w:lang w:val="en-US" w:eastAsia="ar-SA"/>
              </w:rPr>
              <w:t xml:space="preserve"> </w:t>
            </w:r>
            <w:r w:rsidR="00E2653B" w:rsidRPr="00B27E18">
              <w:rPr>
                <w:rFonts w:ascii="Times New Roman" w:hAnsi="Times New Roman" w:cs="Times New Roman"/>
                <w:spacing w:val="-2"/>
                <w:w w:val="98"/>
                <w:sz w:val="28"/>
                <w:szCs w:val="28"/>
                <w:lang w:eastAsia="ar-SA"/>
              </w:rPr>
              <w:t>Изменников</w:t>
            </w:r>
            <w:r w:rsidR="00E2653B" w:rsidRPr="00B60D6C">
              <w:rPr>
                <w:rFonts w:ascii="Times New Roman" w:hAnsi="Times New Roman" w:cs="Times New Roman"/>
                <w:spacing w:val="-2"/>
                <w:w w:val="98"/>
                <w:sz w:val="28"/>
                <w:szCs w:val="28"/>
                <w:lang w:val="en-US" w:eastAsia="ar-SA"/>
              </w:rPr>
              <w:t xml:space="preserve"> </w:t>
            </w:r>
            <w:r w:rsidR="00B60D6C" w:rsidRPr="00B27E18">
              <w:rPr>
                <w:rFonts w:ascii="Times New Roman" w:hAnsi="Times New Roman" w:cs="Times New Roman"/>
                <w:spacing w:val="-2"/>
                <w:w w:val="98"/>
                <w:sz w:val="28"/>
                <w:szCs w:val="28"/>
                <w:lang w:eastAsia="ar-SA"/>
              </w:rPr>
              <w:t>Родины</w:t>
            </w:r>
            <w:r w:rsidR="00B60D6C">
              <w:rPr>
                <w:rFonts w:ascii="Times New Roman" w:hAnsi="Times New Roman" w:cs="Times New Roman"/>
                <w:spacing w:val="-2"/>
                <w:w w:val="98"/>
                <w:sz w:val="28"/>
                <w:szCs w:val="28"/>
                <w:lang w:val="en-US" w:eastAsia="ar-SA"/>
              </w:rPr>
              <w:t xml:space="preserve">” meaning </w:t>
            </w:r>
            <w:proofErr w:type="spellStart"/>
            <w:r w:rsidR="00E2653B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Akmolinsk</w:t>
            </w:r>
            <w:proofErr w:type="spellEnd"/>
            <w:r w:rsidR="00E2653B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camp for the wives of country traitors. </w:t>
            </w:r>
          </w:p>
        </w:tc>
      </w:tr>
      <w:tr w:rsidR="003A5226" w:rsidRPr="0007300F" w14:paraId="23E2FF58" w14:textId="69FC4A35" w:rsidTr="007418E5">
        <w:tc>
          <w:tcPr>
            <w:tcW w:w="5170" w:type="dxa"/>
          </w:tcPr>
          <w:p w14:paraId="646222EE" w14:textId="77777777" w:rsidR="003A5226" w:rsidRPr="00B27E18" w:rsidRDefault="003A522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</w:pP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Ну а когда великий вождь и отец всех народов почил навеки, то лагеря расформировали. Остались только воспоминания и островки зеленых оазисов в бескрайней степи. Сам </w:t>
            </w:r>
            <w:proofErr w:type="spellStart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Амантай</w:t>
            </w:r>
            <w:proofErr w:type="spellEnd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 </w:t>
            </w:r>
            <w:proofErr w:type="spellStart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Турекулович</w:t>
            </w:r>
            <w:proofErr w:type="spellEnd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 помнит, как после университета их направили на военные сборы в эти края. И тут, рядом с их палаточным городком, посреди дикой природы, они как-то обнаружили длинные аллеи из деревьев и кустарников. Знающие местные объяснили: это остатки «Алжира». Бараки и вышки-то сожгли, а деревья остались.</w:t>
            </w:r>
          </w:p>
        </w:tc>
        <w:tc>
          <w:tcPr>
            <w:tcW w:w="4910" w:type="dxa"/>
          </w:tcPr>
          <w:p w14:paraId="0EB7B557" w14:textId="3D6869F3" w:rsidR="003A5226" w:rsidRPr="00E71D8D" w:rsidRDefault="00E71D8D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</w:pP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When the gre</w:t>
            </w:r>
            <w:r w:rsidR="0007300F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at leader and father of all nations passed, the camps were </w:t>
            </w:r>
            <w:r w:rsidR="00676206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disbanded. </w:t>
            </w:r>
            <w:r w:rsidR="002678D0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Only m</w:t>
            </w:r>
            <w:r w:rsidR="00676206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emories and islets of green oases in this </w:t>
            </w:r>
            <w:r w:rsidR="002678D0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vast steppe were left. </w:t>
            </w:r>
            <w:proofErr w:type="spellStart"/>
            <w:r w:rsidR="002678D0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Amantay</w:t>
            </w:r>
            <w:proofErr w:type="spellEnd"/>
            <w:r w:rsidR="002678D0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proofErr w:type="spellStart"/>
            <w:r w:rsidR="002678D0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Turekulovich</w:t>
            </w:r>
            <w:proofErr w:type="spellEnd"/>
            <w:r w:rsidR="002678D0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himself remembers how </w:t>
            </w:r>
            <w:r w:rsidR="00595305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they were sent to these lands for military training after university. </w:t>
            </w:r>
            <w:r w:rsidR="00A40EF0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Suddenly, </w:t>
            </w:r>
            <w:r w:rsidR="00B363D0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near the tent city, amids</w:t>
            </w:r>
            <w:r w:rsidR="003D43E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t</w:t>
            </w:r>
            <w:r w:rsidR="00B363D0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wild</w:t>
            </w:r>
            <w:r w:rsidR="003D43E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erness, </w:t>
            </w:r>
            <w:r w:rsidR="00D4229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they somehow </w:t>
            </w:r>
            <w:r w:rsidR="00812B60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discovered</w:t>
            </w:r>
            <w:r w:rsidR="00C86477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long</w:t>
            </w:r>
            <w:r w:rsidR="00812B60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alley of trees and bushes. </w:t>
            </w:r>
            <w:r w:rsidR="00C86477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Locals that are familiar with this explained: th</w:t>
            </w:r>
            <w:r w:rsidR="00EB305D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ese are the remains of “ALJIR”. Barracks and towers were burnt while </w:t>
            </w:r>
            <w:r w:rsidR="00F95C44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trees were left.</w:t>
            </w:r>
          </w:p>
        </w:tc>
      </w:tr>
      <w:tr w:rsidR="003A5226" w:rsidRPr="002D79A3" w14:paraId="54D35A1D" w14:textId="38B4752A" w:rsidTr="007418E5">
        <w:tc>
          <w:tcPr>
            <w:tcW w:w="5170" w:type="dxa"/>
          </w:tcPr>
          <w:p w14:paraId="566AA89C" w14:textId="77777777" w:rsidR="003A5226" w:rsidRPr="00B27E18" w:rsidRDefault="003A522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</w:pP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И вот Назарбаев решил строить столицу нового Казахстана в этих гиблых местах. Город переименовали в Астану, что значит в переводе «столица», и начали отстраивать. Почти с нуля. Потому как расселить все многочисленные министерства и ведомства в имевшемся административном здании бывшего обкома партии было невозможно.</w:t>
            </w:r>
          </w:p>
        </w:tc>
        <w:tc>
          <w:tcPr>
            <w:tcW w:w="4910" w:type="dxa"/>
          </w:tcPr>
          <w:p w14:paraId="7DFFACB0" w14:textId="597EA741" w:rsidR="003A5226" w:rsidRPr="00D358BD" w:rsidRDefault="00D358BD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</w:pP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And then Nazarbayev decided to build the capital of new Kazakhstan in these ruinous lands. The city was renamed Astana, which means </w:t>
            </w:r>
            <w:r w:rsidR="00C24D85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“capital”, and started rebuilding. </w:t>
            </w:r>
            <w:r w:rsidR="005536F0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Almost from scratch. As resettling all the many </w:t>
            </w:r>
            <w:r w:rsidR="003B657C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departments and institutions that existed </w:t>
            </w:r>
            <w:r w:rsidR="001C6458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in </w:t>
            </w:r>
            <w:r w:rsidR="009E4F68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the </w:t>
            </w:r>
            <w:r w:rsidR="001C6458" w:rsidRPr="009E4F68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administrative</w:t>
            </w:r>
            <w:r w:rsidR="00DD2D45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building of former </w:t>
            </w:r>
            <w:r w:rsidR="002D11E6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regional party were impossible.</w:t>
            </w:r>
          </w:p>
        </w:tc>
      </w:tr>
      <w:tr w:rsidR="003A5226" w:rsidRPr="002D79A3" w14:paraId="472FC84A" w14:textId="5490D35F" w:rsidTr="007418E5">
        <w:tc>
          <w:tcPr>
            <w:tcW w:w="5170" w:type="dxa"/>
          </w:tcPr>
          <w:p w14:paraId="4B34E486" w14:textId="77777777" w:rsidR="003A5226" w:rsidRPr="00B27E18" w:rsidRDefault="003A522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</w:pP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А </w:t>
            </w:r>
            <w:proofErr w:type="spellStart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агай</w:t>
            </w:r>
            <w:proofErr w:type="spellEnd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 Марат все не унимался. Критиковал новую столицу:</w:t>
            </w:r>
          </w:p>
        </w:tc>
        <w:tc>
          <w:tcPr>
            <w:tcW w:w="4910" w:type="dxa"/>
          </w:tcPr>
          <w:p w14:paraId="5309D208" w14:textId="3B48B6D4" w:rsidR="003A5226" w:rsidRPr="00642CF3" w:rsidRDefault="00642CF3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</w:pP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Brother Marat </w:t>
            </w:r>
            <w:r w:rsidR="00BA3B45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could not calm down and criticized new capital:</w:t>
            </w:r>
          </w:p>
        </w:tc>
      </w:tr>
      <w:tr w:rsidR="003A5226" w:rsidRPr="002D4877" w14:paraId="625951E1" w14:textId="3ACB53AD" w:rsidTr="007418E5">
        <w:tc>
          <w:tcPr>
            <w:tcW w:w="5170" w:type="dxa"/>
          </w:tcPr>
          <w:p w14:paraId="0F239009" w14:textId="77777777" w:rsidR="003A5226" w:rsidRPr="00B27E18" w:rsidRDefault="003A522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</w:pP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— Гостиницы тут вообще никудышные. Сегодня ночью я проснулся от запаха дыма в номере. Потому, что с утра затопили печь, а дымоход прохудился. И дым стал проникать в </w:t>
            </w:r>
            <w:proofErr w:type="spellStart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незамазанную</w:t>
            </w:r>
            <w:proofErr w:type="spellEnd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 щель. Вот такой тут сервис, племянник. Как тут можно работать?</w:t>
            </w:r>
          </w:p>
        </w:tc>
        <w:tc>
          <w:tcPr>
            <w:tcW w:w="4910" w:type="dxa"/>
          </w:tcPr>
          <w:p w14:paraId="2555D45D" w14:textId="5A85A11E" w:rsidR="003A5226" w:rsidRPr="00BA3B45" w:rsidRDefault="00BA3B45" w:rsidP="00BA3B4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</w:pP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Hotels here are </w:t>
            </w:r>
            <w:r w:rsidR="002D4877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totally worthless. This night I </w:t>
            </w:r>
            <w:r w:rsidR="000E007D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woke up to the smell of smoke</w:t>
            </w:r>
            <w:r w:rsidR="008B11F6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as </w:t>
            </w:r>
            <w:r w:rsidR="008A2ACC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in the morning </w:t>
            </w:r>
            <w:r w:rsidR="00497027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the stove was lit but the chimney was worn out. </w:t>
            </w:r>
            <w:r w:rsidR="00B67686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Therefore, smoke started passing </w:t>
            </w:r>
            <w:r w:rsidR="00152815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through </w:t>
            </w:r>
            <w:r w:rsidR="009E4F68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the </w:t>
            </w:r>
            <w:r w:rsidR="00152815" w:rsidRPr="009E4F68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uncemented</w:t>
            </w:r>
            <w:r w:rsidR="00152815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gap. This is the service, nephew. How is it possible to work here?</w:t>
            </w:r>
          </w:p>
        </w:tc>
      </w:tr>
      <w:tr w:rsidR="003A5226" w:rsidRPr="009B5F3F" w14:paraId="7F1667B0" w14:textId="68C0B652" w:rsidTr="007418E5">
        <w:tc>
          <w:tcPr>
            <w:tcW w:w="5170" w:type="dxa"/>
          </w:tcPr>
          <w:p w14:paraId="17A70FD0" w14:textId="77777777" w:rsidR="003A5226" w:rsidRPr="00B27E18" w:rsidRDefault="003A522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</w:pP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— </w:t>
            </w:r>
            <w:proofErr w:type="spellStart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Агай</w:t>
            </w:r>
            <w:proofErr w:type="spellEnd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, сейчас уже начали строить новые большие гостиницы, — словно оправдываясь, ответил </w:t>
            </w:r>
            <w:proofErr w:type="spellStart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Амантай</w:t>
            </w:r>
            <w:proofErr w:type="spellEnd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, поглаживая стриженый затылок. — Президент распорядился и коттеджи строить для чиновников. Вы видели, вдоль дороги стоят?</w:t>
            </w:r>
          </w:p>
        </w:tc>
        <w:tc>
          <w:tcPr>
            <w:tcW w:w="4910" w:type="dxa"/>
          </w:tcPr>
          <w:p w14:paraId="441F4D04" w14:textId="2F1CE2EC" w:rsidR="003A5226" w:rsidRPr="006E55F6" w:rsidRDefault="006E55F6" w:rsidP="006E55F6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</w:pPr>
            <w:r w:rsidRPr="006E55F6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Brother,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 w:rsidR="009B5F3F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nowadays new big hotels are being built, - </w:t>
            </w:r>
            <w:proofErr w:type="spellStart"/>
            <w:r w:rsidR="009B5F3F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Amantay</w:t>
            </w:r>
            <w:proofErr w:type="spellEnd"/>
            <w:r w:rsidR="009B5F3F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answered as if justifying</w:t>
            </w:r>
            <w:r w:rsidR="00AA4EB6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, stroking shorn nape. </w:t>
            </w:r>
            <w:r w:rsidR="00C701B8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–</w:t>
            </w:r>
            <w:r w:rsidR="00AA4EB6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 w:rsidR="00C701B8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The president instructed and cottages for officials </w:t>
            </w:r>
            <w:r w:rsidR="007771B5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are built. Have you seen those standing along the road?</w:t>
            </w:r>
          </w:p>
        </w:tc>
      </w:tr>
      <w:tr w:rsidR="003A5226" w:rsidRPr="002D79A3" w14:paraId="7DDFE333" w14:textId="7FDA7B80" w:rsidTr="007418E5">
        <w:tc>
          <w:tcPr>
            <w:tcW w:w="5170" w:type="dxa"/>
          </w:tcPr>
          <w:p w14:paraId="1994D5EF" w14:textId="77777777" w:rsidR="003A5226" w:rsidRPr="00B27E18" w:rsidRDefault="003A522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</w:pP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— В этом коттедже, когда задует такая вот пурга, и дверь-то не откроешь наружу, — парировал дядя Марат. — Смотри, как метет. И стена дрожит.</w:t>
            </w:r>
          </w:p>
        </w:tc>
        <w:tc>
          <w:tcPr>
            <w:tcW w:w="4910" w:type="dxa"/>
          </w:tcPr>
          <w:p w14:paraId="7BC0D0A9" w14:textId="20A2D26B" w:rsidR="003A5226" w:rsidRPr="007771B5" w:rsidRDefault="007771B5" w:rsidP="007771B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</w:pP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In this cottage, when the blizzard blows like this, </w:t>
            </w:r>
            <w:r w:rsidR="000E7BBD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you will not be able to open the door outwards, - uncle </w:t>
            </w:r>
            <w:r w:rsidR="000E7BBD" w:rsidRPr="002F3DD4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Marat</w:t>
            </w:r>
            <w:r w:rsidR="002F3DD4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 w:rsidR="002F3DD4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countered</w:t>
            </w:r>
            <w:r w:rsidR="000E7BBD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. </w:t>
            </w:r>
            <w:r w:rsidR="00C251C7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–</w:t>
            </w:r>
            <w:r w:rsidR="000E7BBD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 w:rsidR="00C251C7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Look how it is blowing and the wall is shaking.</w:t>
            </w:r>
          </w:p>
        </w:tc>
      </w:tr>
      <w:tr w:rsidR="003A5226" w:rsidRPr="002D79A3" w14:paraId="7CA8DA8A" w14:textId="2F11EAA4" w:rsidTr="007418E5">
        <w:tc>
          <w:tcPr>
            <w:tcW w:w="5170" w:type="dxa"/>
          </w:tcPr>
          <w:p w14:paraId="111C1045" w14:textId="77777777" w:rsidR="003A5226" w:rsidRPr="00B27E18" w:rsidRDefault="003A522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</w:pPr>
            <w:proofErr w:type="spellStart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Амантай</w:t>
            </w:r>
            <w:proofErr w:type="spellEnd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 промолчал. Чего спорить-то. И так все понятно. Мысли текли в привычном русле. Вот он уже вице-премьер правительства. Высоко поднялся. А счастья нет. Вроде все нормально. Дети подросли. Жена пошла работать. А ему все чего-то не хватает.</w:t>
            </w:r>
          </w:p>
        </w:tc>
        <w:tc>
          <w:tcPr>
            <w:tcW w:w="4910" w:type="dxa"/>
          </w:tcPr>
          <w:p w14:paraId="5D636A2C" w14:textId="1FED8401" w:rsidR="003A5226" w:rsidRPr="009363C3" w:rsidRDefault="00C251C7" w:rsidP="009363C3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</w:pPr>
            <w:proofErr w:type="spellStart"/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Amantay</w:t>
            </w:r>
            <w:proofErr w:type="spellEnd"/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kept silence.</w:t>
            </w:r>
            <w:r w:rsidR="00637D7C">
              <w:rPr>
                <w:rFonts w:ascii="Times New Roman" w:hAnsi="Times New Roman" w:cs="Times New Roman"/>
                <w:w w:val="98"/>
                <w:sz w:val="28"/>
                <w:szCs w:val="28"/>
                <w:lang w:val="tk-TM" w:eastAsia="ar-SA"/>
              </w:rPr>
              <w:t xml:space="preserve"> </w:t>
            </w:r>
            <w:r w:rsidR="00103B4B" w:rsidRPr="00103B4B">
              <w:rPr>
                <w:rFonts w:ascii="Times New Roman" w:hAnsi="Times New Roman" w:cs="Times New Roman"/>
                <w:w w:val="98"/>
                <w:sz w:val="28"/>
                <w:szCs w:val="28"/>
                <w:lang w:val="tk-TM" w:eastAsia="ar-SA"/>
              </w:rPr>
              <w:t>Why would he a</w:t>
            </w:r>
            <w:r w:rsidR="00103B4B">
              <w:rPr>
                <w:rFonts w:ascii="Times New Roman" w:hAnsi="Times New Roman" w:cs="Times New Roman"/>
                <w:w w:val="98"/>
                <w:sz w:val="28"/>
                <w:szCs w:val="28"/>
                <w:lang w:val="tk-TM" w:eastAsia="ar-SA"/>
              </w:rPr>
              <w:t>rgue when everything is clear</w:t>
            </w:r>
            <w:r w:rsidR="00103B4B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. Thoughts </w:t>
            </w:r>
            <w:r w:rsidR="009363C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flowed</w:t>
            </w:r>
            <w:r w:rsidR="00103B4B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as usual. Look at him, deputy prime minister of the government. Highly</w:t>
            </w:r>
            <w:r w:rsidR="00103B4B"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 w:rsidR="00103B4B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promoted</w:t>
            </w:r>
            <w:r w:rsidR="00103B4B"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. </w:t>
            </w:r>
            <w:r w:rsidR="00103B4B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However</w:t>
            </w:r>
            <w:r w:rsidR="00103B4B"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, </w:t>
            </w:r>
            <w:r w:rsidR="00103B4B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lacks</w:t>
            </w:r>
            <w:r w:rsidR="00103B4B"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 w:rsidR="00103B4B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happiness</w:t>
            </w:r>
            <w:r w:rsidR="00103B4B"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. </w:t>
            </w:r>
            <w:r w:rsidR="00103B4B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Seems</w:t>
            </w:r>
            <w:r w:rsidR="00103B4B"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 w:rsidR="00103B4B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like</w:t>
            </w:r>
            <w:r w:rsidR="00103B4B"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 w:rsidR="00103B4B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everything</w:t>
            </w:r>
            <w:r w:rsidR="00103B4B"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 w:rsidR="00103B4B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is</w:t>
            </w:r>
            <w:r w:rsidR="00103B4B"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 w:rsidR="00103B4B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all</w:t>
            </w:r>
            <w:r w:rsidR="00103B4B"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 w:rsidR="00103B4B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right</w:t>
            </w:r>
            <w:r w:rsidR="00103B4B"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. </w:t>
            </w:r>
            <w:r w:rsidR="009363C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The kids</w:t>
            </w:r>
            <w:r w:rsidR="009363C3"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 w:rsidR="009363C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grew</w:t>
            </w:r>
            <w:r w:rsidR="009363C3"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 w:rsidR="009363C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up</w:t>
            </w:r>
            <w:r w:rsidR="009363C3"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. </w:t>
            </w:r>
            <w:r w:rsidR="009363C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Wife</w:t>
            </w:r>
            <w:r w:rsidR="009363C3"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 w:rsidR="009363C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is</w:t>
            </w:r>
            <w:r w:rsidR="009363C3"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 w:rsidR="009363C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working</w:t>
            </w:r>
            <w:r w:rsidR="009363C3"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. </w:t>
            </w:r>
            <w:r w:rsidR="009363C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Yet, he still seeks something.</w:t>
            </w:r>
          </w:p>
        </w:tc>
      </w:tr>
      <w:tr w:rsidR="003A5226" w:rsidRPr="002D79A3" w14:paraId="2475C32A" w14:textId="49ECF698" w:rsidTr="007418E5">
        <w:tc>
          <w:tcPr>
            <w:tcW w:w="5170" w:type="dxa"/>
          </w:tcPr>
          <w:p w14:paraId="74D4D82A" w14:textId="77777777" w:rsidR="003A5226" w:rsidRPr="00B27E18" w:rsidRDefault="003A522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</w:pPr>
            <w:r w:rsidRPr="00103B4B">
              <w:rPr>
                <w:rFonts w:ascii="Times New Roman" w:hAnsi="Times New Roman" w:cs="Times New Roman"/>
                <w:w w:val="98"/>
                <w:sz w:val="28"/>
                <w:szCs w:val="28"/>
                <w:lang w:val="tk-TM" w:eastAsia="ar-SA"/>
              </w:rPr>
              <w:t xml:space="preserve">— Наверное, он боится китайской угрозы, — продолжал излагать свои догадки о переносе </w:t>
            </w: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столицы</w:t>
            </w:r>
            <w:r w:rsidRPr="00103B4B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 </w:t>
            </w: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дядя</w:t>
            </w:r>
            <w:r w:rsidRPr="00103B4B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.</w:t>
            </w:r>
            <w:r w:rsidRPr="00103B4B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 </w:t>
            </w:r>
            <w:r w:rsidRPr="00103B4B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— </w:t>
            </w: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А</w:t>
            </w:r>
            <w:r w:rsidRPr="00103B4B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 </w:t>
            </w: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то</w:t>
            </w:r>
            <w:r w:rsidRPr="00103B4B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 </w:t>
            </w: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Алма</w:t>
            </w:r>
            <w:r w:rsidRPr="00103B4B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-</w:t>
            </w: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Ата</w:t>
            </w:r>
            <w:r w:rsidRPr="00103B4B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 </w:t>
            </w: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находится недалеко от границы. Точно. Ведь мы, казахи, всегда боялись этого восточного соседа…</w:t>
            </w:r>
          </w:p>
        </w:tc>
        <w:tc>
          <w:tcPr>
            <w:tcW w:w="4910" w:type="dxa"/>
          </w:tcPr>
          <w:p w14:paraId="22BD128B" w14:textId="5D97A580" w:rsidR="003A5226" w:rsidRPr="009363C3" w:rsidRDefault="009363C3" w:rsidP="009363C3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</w:pP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May</w:t>
            </w:r>
            <w:r w:rsidRPr="009363C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be</w:t>
            </w:r>
            <w:r w:rsidRPr="009363C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he</w:t>
            </w:r>
            <w:r w:rsidRPr="009363C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is</w:t>
            </w:r>
            <w:r w:rsidRPr="009363C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afraid</w:t>
            </w:r>
            <w:r w:rsidRPr="009363C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of</w:t>
            </w:r>
            <w:r w:rsidRPr="009363C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Chinese</w:t>
            </w:r>
            <w:r w:rsidRPr="009363C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threat</w:t>
            </w:r>
            <w:r w:rsidRPr="009363C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– 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uncle</w:t>
            </w:r>
            <w:r w:rsidRPr="009363C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continued</w:t>
            </w:r>
            <w:r w:rsidRPr="009363C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expressing</w:t>
            </w:r>
            <w:r w:rsidRPr="009363C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his</w:t>
            </w:r>
            <w:r w:rsidRPr="009363C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insights</w:t>
            </w:r>
            <w:r w:rsidRPr="009363C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on</w:t>
            </w:r>
            <w:r w:rsidRPr="009363C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capital</w:t>
            </w:r>
            <w:r w:rsidRPr="009363C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relocation</w:t>
            </w:r>
            <w:r w:rsidRPr="009363C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. –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Otherwise Almaty is located near border. Precisely. We, as Kazakhs, have always been afraid of this eastern neighbor…</w:t>
            </w:r>
          </w:p>
        </w:tc>
      </w:tr>
      <w:tr w:rsidR="003A5226" w:rsidRPr="002D79A3" w14:paraId="518C5AD4" w14:textId="4A7D127F" w:rsidTr="007418E5">
        <w:tc>
          <w:tcPr>
            <w:tcW w:w="5170" w:type="dxa"/>
          </w:tcPr>
          <w:p w14:paraId="54CCD821" w14:textId="0E5690DB" w:rsidR="003A5226" w:rsidRPr="00B27E18" w:rsidRDefault="003A522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</w:pPr>
            <w:proofErr w:type="spellStart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Амантай</w:t>
            </w:r>
            <w:proofErr w:type="spellEnd"/>
            <w:r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 </w:t>
            </w:r>
            <w:r w:rsidR="00ED2B16"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усмехнулся</w:t>
            </w:r>
            <w:r w:rsidR="00ED2B16"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 </w:t>
            </w: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про</w:t>
            </w:r>
            <w:r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 </w:t>
            </w: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себя</w:t>
            </w:r>
            <w:r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. </w:t>
            </w: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Он</w:t>
            </w:r>
            <w:r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-</w:t>
            </w: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то</w:t>
            </w:r>
            <w:r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 </w:t>
            </w: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знает</w:t>
            </w:r>
            <w:r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, </w:t>
            </w: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что</w:t>
            </w:r>
            <w:r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 </w:t>
            </w: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не</w:t>
            </w:r>
            <w:r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 </w:t>
            </w: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китайцев</w:t>
            </w:r>
            <w:r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 </w:t>
            </w: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боится</w:t>
            </w:r>
            <w:r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 </w:t>
            </w: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президент</w:t>
            </w:r>
            <w:r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. </w:t>
            </w: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А</w:t>
            </w:r>
            <w:r w:rsidRPr="009363C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 </w:t>
            </w: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своих</w:t>
            </w:r>
            <w:r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. </w:t>
            </w: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И</w:t>
            </w:r>
            <w:r w:rsidRPr="009363C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 </w:t>
            </w: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страх</w:t>
            </w:r>
            <w:r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 </w:t>
            </w: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этот зародился в декабре 1986 года, когда на площадь вышла молодежь. И хотя впоследствии в книгах «папа» писал, что он приветствовал то выступление, на самом деле все не так. И, по-видимому, уже тогда он понял, что столица для него чужая. В этом большом городе в любую минуту люди могут оказаться перед дворцом. И именно страх заставил его отгородиться от них тысячами километров бескрайней холодной степи.</w:t>
            </w:r>
          </w:p>
        </w:tc>
        <w:tc>
          <w:tcPr>
            <w:tcW w:w="4910" w:type="dxa"/>
          </w:tcPr>
          <w:p w14:paraId="3B3B6E39" w14:textId="5B52621E" w:rsidR="003A5226" w:rsidRPr="00ED2B16" w:rsidRDefault="00ED2B1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</w:pPr>
            <w:proofErr w:type="spellStart"/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Amantay</w:t>
            </w:r>
            <w:proofErr w:type="spellEnd"/>
            <w:r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silently</w:t>
            </w:r>
            <w:r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chuckled</w:t>
            </w:r>
            <w:r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. 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He is sure that the president is not afraid of Chinese but his own. This</w:t>
            </w:r>
            <w:r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fear</w:t>
            </w:r>
            <w:r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emerged</w:t>
            </w:r>
            <w:r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in</w:t>
            </w:r>
            <w:r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December</w:t>
            </w:r>
            <w:r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of</w:t>
            </w:r>
            <w:r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1986 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when</w:t>
            </w:r>
            <w:r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youth</w:t>
            </w:r>
            <w:r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walked</w:t>
            </w:r>
            <w:r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into</w:t>
            </w:r>
            <w:r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the</w:t>
            </w:r>
            <w:r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square</w:t>
            </w:r>
            <w:r w:rsidRPr="002D79A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. 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Even though </w:t>
            </w:r>
            <w:r w:rsidRPr="009E4F68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afterward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“father” wrote in his books that he welcomed the demonstration, </w:t>
            </w:r>
            <w:r w:rsidR="00B837A9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while the reality is much different. And, obviously, at that time he understood that he is a stranger in </w:t>
            </w:r>
            <w:r w:rsidR="009E4F68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the </w:t>
            </w:r>
            <w:r w:rsidR="00B837A9" w:rsidRPr="009E4F68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capital</w:t>
            </w:r>
            <w:r w:rsidR="00B837A9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. In this major </w:t>
            </w:r>
            <w:r w:rsidR="00B837A9" w:rsidRPr="009E4F68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city</w:t>
            </w:r>
            <w:r w:rsidR="009E4F68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,</w:t>
            </w:r>
            <w:r w:rsidR="00B837A9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any time people could gather in front of the palace. And this fear forced him </w:t>
            </w:r>
            <w:r w:rsidR="002D79A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to </w:t>
            </w:r>
            <w:r w:rsidR="00B837A9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keep out </w:t>
            </w:r>
            <w:r w:rsidR="00B837A9" w:rsidRPr="009E4F68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thousands</w:t>
            </w:r>
            <w:r w:rsidR="009E4F68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 xml:space="preserve"> of</w:t>
            </w:r>
            <w:r w:rsidR="00B837A9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kilometers away</w:t>
            </w:r>
            <w:r w:rsidR="00E334C5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 w:rsidR="00E334C5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from </w:t>
            </w:r>
            <w:r w:rsidR="00E334C5" w:rsidRPr="00E334C5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them</w:t>
            </w:r>
            <w:r w:rsidR="00B837A9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.</w:t>
            </w:r>
          </w:p>
        </w:tc>
      </w:tr>
      <w:tr w:rsidR="003A5226" w:rsidRPr="00880A36" w14:paraId="68A64EC2" w14:textId="7200639C" w:rsidTr="007418E5">
        <w:tc>
          <w:tcPr>
            <w:tcW w:w="5170" w:type="dxa"/>
          </w:tcPr>
          <w:p w14:paraId="108565FD" w14:textId="77777777" w:rsidR="003A5226" w:rsidRPr="00B27E18" w:rsidRDefault="003A522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</w:pPr>
            <w:proofErr w:type="spellStart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Амантай</w:t>
            </w:r>
            <w:proofErr w:type="spellEnd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 вспомнил тот декабрь: «Да, демонстранты и двадцати минут не простояли бы здесь на площади. Живьем бы померзли на таком ветру. Превратились в ледышки».</w:t>
            </w:r>
          </w:p>
        </w:tc>
        <w:tc>
          <w:tcPr>
            <w:tcW w:w="4910" w:type="dxa"/>
          </w:tcPr>
          <w:p w14:paraId="13FA4EE3" w14:textId="7A9B7AA8" w:rsidR="003A5226" w:rsidRPr="008525C9" w:rsidRDefault="008525C9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</w:pPr>
            <w:proofErr w:type="spellStart"/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Amantay</w:t>
            </w:r>
            <w:proofErr w:type="spellEnd"/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remembered that December: “</w:t>
            </w:r>
            <w:r w:rsidR="00880A36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Well, </w:t>
            </w:r>
            <w:r w:rsidR="004E167D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protestors would even have stood for 20 minutes </w:t>
            </w:r>
            <w:r w:rsidR="008F33B5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here </w:t>
            </w:r>
            <w:r w:rsidR="004E167D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in the square. </w:t>
            </w:r>
            <w:r w:rsidR="008F33B5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They would have frozen in such a wind</w:t>
            </w:r>
            <w:r w:rsidR="008648C1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and</w:t>
            </w:r>
            <w:r w:rsidR="008F33B5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 w:rsidR="008648C1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converted into popsicles.</w:t>
            </w:r>
            <w:r w:rsidR="00CE712A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”</w:t>
            </w:r>
          </w:p>
        </w:tc>
      </w:tr>
      <w:tr w:rsidR="003A5226" w:rsidRPr="00CE712A" w14:paraId="5A84410E" w14:textId="04B10DA5" w:rsidTr="007418E5">
        <w:tc>
          <w:tcPr>
            <w:tcW w:w="5170" w:type="dxa"/>
          </w:tcPr>
          <w:p w14:paraId="4F285CFD" w14:textId="77777777" w:rsidR="003A5226" w:rsidRPr="00B27E18" w:rsidRDefault="003A522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</w:pP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К их столику то и дело подходили все новые и новые пассажиры, заполняющие этот элитный зал. Завидев его, почтительно здоровались. Подходили, слегка наклонившись и протянув обе руки вперед. Все, как всегда.</w:t>
            </w:r>
          </w:p>
        </w:tc>
        <w:tc>
          <w:tcPr>
            <w:tcW w:w="4910" w:type="dxa"/>
          </w:tcPr>
          <w:p w14:paraId="176528BE" w14:textId="29FC1A21" w:rsidR="003A5226" w:rsidRPr="00CE712A" w:rsidRDefault="00CE712A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</w:pP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Now and then all new passengers</w:t>
            </w:r>
            <w:r w:rsidR="00FE0A22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, who were filling this elite </w:t>
            </w:r>
            <w:r w:rsidR="00872375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hall,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 w:rsidR="00FE0A22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walked by their table</w:t>
            </w:r>
            <w:r w:rsidR="00872375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.</w:t>
            </w:r>
            <w:r w:rsidR="006C667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They respectfully greeted him on the sight. </w:t>
            </w:r>
            <w:r w:rsidR="007A020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Approached him lightly bending and reaching </w:t>
            </w:r>
            <w:r w:rsidR="007A020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forward</w:t>
            </w:r>
            <w:r w:rsidR="007A020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with both hands.</w:t>
            </w:r>
            <w:r w:rsidR="0019689C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Everything as usual. </w:t>
            </w:r>
          </w:p>
        </w:tc>
      </w:tr>
      <w:tr w:rsidR="003A5226" w:rsidRPr="00D644C0" w14:paraId="60A8575E" w14:textId="1ED8C489" w:rsidTr="007418E5">
        <w:tc>
          <w:tcPr>
            <w:tcW w:w="5170" w:type="dxa"/>
          </w:tcPr>
          <w:p w14:paraId="1EC0AC8D" w14:textId="77777777" w:rsidR="003A5226" w:rsidRPr="00B27E18" w:rsidRDefault="003A522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</w:pP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Дядя Марат, видно, от скуки, продолжал философствовать все на ту же тему:</w:t>
            </w:r>
          </w:p>
        </w:tc>
        <w:tc>
          <w:tcPr>
            <w:tcW w:w="4910" w:type="dxa"/>
          </w:tcPr>
          <w:p w14:paraId="7CF8887E" w14:textId="7D901424" w:rsidR="003A5226" w:rsidRPr="002E35D3" w:rsidRDefault="002E35D3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</w:pP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Uncle Marat</w:t>
            </w:r>
            <w:r w:rsidR="00D644C0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, clearly being bored, continued</w:t>
            </w:r>
            <w:r w:rsidR="004F5ECA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to</w:t>
            </w:r>
            <w:r w:rsidR="00D644C0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 w:rsidR="00D644C0" w:rsidRPr="00D644C0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philosophize</w:t>
            </w:r>
            <w:r w:rsidR="00BD05A2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on the same topic:</w:t>
            </w:r>
          </w:p>
        </w:tc>
      </w:tr>
      <w:tr w:rsidR="003A5226" w:rsidRPr="00BD05A2" w14:paraId="0897E0B1" w14:textId="659949F9" w:rsidTr="007418E5">
        <w:tc>
          <w:tcPr>
            <w:tcW w:w="5170" w:type="dxa"/>
          </w:tcPr>
          <w:p w14:paraId="352C8931" w14:textId="77777777" w:rsidR="003A5226" w:rsidRPr="00B27E18" w:rsidRDefault="003A522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</w:pP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— А может, он хочет разбавить, смешать население страны? Ведь не секрет, что русские и другие некоренные живут в основном на севере республики. И близость к России, а также некоторая доля сепаратизма могут привести к тому, что они, например, захотят отделиться. И уйти в Россию. Может, поэтому он хочет, чтобы сюда, в центр страны, перебралось как можно больше народа с юга и возник этнический баланс?..</w:t>
            </w:r>
          </w:p>
        </w:tc>
        <w:tc>
          <w:tcPr>
            <w:tcW w:w="4910" w:type="dxa"/>
          </w:tcPr>
          <w:p w14:paraId="44B7CD91" w14:textId="21C63DCF" w:rsidR="003A5226" w:rsidRPr="00BD05A2" w:rsidRDefault="00BD05A2" w:rsidP="00BD05A2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</w:pPr>
            <w:r w:rsidRPr="00F85B1D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Maybe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, he wants to dilute and mix population of the country? </w:t>
            </w:r>
            <w:r w:rsidR="00D259FF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It is no secret that Russians and other non-natives mainly live in the north of the republic. Also, proximity to Russia </w:t>
            </w:r>
            <w:r w:rsidR="00E352DD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together with some </w:t>
            </w:r>
            <w:r w:rsidR="00E352DD" w:rsidRPr="00F85B1D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separatism</w:t>
            </w:r>
            <w:r w:rsidR="00E352DD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 w:rsidR="00E85112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might result, for instance, them wanting to get </w:t>
            </w:r>
            <w:r w:rsidR="004E45A0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seceded. And move to Russia. </w:t>
            </w:r>
            <w:r w:rsidR="004E45A0" w:rsidRPr="00F85B1D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Maybe</w:t>
            </w:r>
            <w:r w:rsidR="004E45A0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, that is the reason he wants </w:t>
            </w:r>
            <w:r w:rsidR="00464A46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as many people from the south </w:t>
            </w:r>
            <w:r w:rsidR="00F85B1D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to </w:t>
            </w:r>
            <w:r w:rsidR="00E5607C" w:rsidRPr="00F85B1D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relocate</w:t>
            </w:r>
            <w:r w:rsidR="00E5607C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to here, </w:t>
            </w:r>
            <w:r w:rsidR="00F85B1D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the </w:t>
            </w:r>
            <w:r w:rsidR="00E5607C" w:rsidRPr="00F85B1D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center</w:t>
            </w:r>
            <w:r w:rsidR="00E5607C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of the country, and create an ethnic balance?... </w:t>
            </w:r>
          </w:p>
        </w:tc>
      </w:tr>
      <w:tr w:rsidR="003A5226" w:rsidRPr="00E5607C" w14:paraId="480115AD" w14:textId="5A561408" w:rsidTr="007418E5">
        <w:tc>
          <w:tcPr>
            <w:tcW w:w="5170" w:type="dxa"/>
          </w:tcPr>
          <w:p w14:paraId="45938924" w14:textId="77777777" w:rsidR="003A5226" w:rsidRPr="00B27E18" w:rsidRDefault="003A522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</w:pP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Вице-премьера уже начало раздражать это стариковское брюзжание: «Вот привычка. Уже вроде на пенсии. Сидел бы дома. Нянчился с внуками. </w:t>
            </w:r>
            <w:proofErr w:type="spellStart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Розка</w:t>
            </w:r>
            <w:proofErr w:type="spellEnd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, дочка его, уже сколько нарожала! Ан нет. Все-то ему надо знать. Привычка политиканствовать осталась с ним навсегда. Старики не хотят уходить молча». </w:t>
            </w:r>
            <w:proofErr w:type="spellStart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Амантай</w:t>
            </w:r>
            <w:proofErr w:type="spellEnd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 вспомнил покойного отца. Похороны. И на минуту выпал из реальности. К жизни его вернул милый девичий голосок. Красивая молоденькая русская официантка собрала со столика использованную посуду. И, почтительно склонившись, спрашивала:</w:t>
            </w:r>
          </w:p>
        </w:tc>
        <w:tc>
          <w:tcPr>
            <w:tcW w:w="4910" w:type="dxa"/>
          </w:tcPr>
          <w:p w14:paraId="334B6760" w14:textId="3097A873" w:rsidR="003A5226" w:rsidRPr="00E5607C" w:rsidRDefault="00E5607C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</w:pP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Deputy prime started to get irritated by </w:t>
            </w:r>
            <w:r w:rsidR="00900117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t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his old </w:t>
            </w:r>
            <w:r w:rsidR="00900117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man’s muttering: “Look at this habit. Sort of retired</w:t>
            </w:r>
            <w:proofErr w:type="gramStart"/>
            <w:r w:rsidR="00900117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. </w:t>
            </w:r>
            <w:proofErr w:type="gramEnd"/>
            <w:r w:rsidR="008B7BCC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Could have stayed at home</w:t>
            </w:r>
            <w:proofErr w:type="gramStart"/>
            <w:r w:rsidR="008B7BCC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. </w:t>
            </w:r>
            <w:proofErr w:type="spellStart"/>
            <w:proofErr w:type="gramEnd"/>
            <w:r w:rsidR="008B7BCC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Rozka</w:t>
            </w:r>
            <w:proofErr w:type="spellEnd"/>
            <w:r w:rsidR="008B7BCC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, her daughter, have already had so many kids. </w:t>
            </w:r>
            <w:r w:rsidR="00EE5D94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Oh no. He should know everything. The habit of dabbling in politics remains with him forever.</w:t>
            </w:r>
            <w:r w:rsidR="008E45AC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The old ones would not leave silently</w:t>
            </w:r>
            <w:r w:rsidR="00900117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”</w:t>
            </w:r>
            <w:r w:rsidR="008E45AC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. </w:t>
            </w:r>
            <w:proofErr w:type="spellStart"/>
            <w:r w:rsidR="008E45AC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Amantay</w:t>
            </w:r>
            <w:proofErr w:type="spellEnd"/>
            <w:r w:rsidR="008E45AC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remembered his deceased father. The funerals. </w:t>
            </w:r>
            <w:r w:rsidR="00300169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And for a minute, he was off the reality. </w:t>
            </w:r>
            <w:r w:rsidR="00847D08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Girl’s cute voice brought him back to the reality. </w:t>
            </w:r>
            <w:r w:rsidR="00541286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Beautiful young Russian waitress </w:t>
            </w:r>
            <w:r w:rsidR="006A46E6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cleared</w:t>
            </w:r>
            <w:r w:rsidR="00F14948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all the used dishes from the table. </w:t>
            </w:r>
            <w:r w:rsidR="009F5301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And, bending respectfully, asked:</w:t>
            </w:r>
          </w:p>
        </w:tc>
      </w:tr>
      <w:tr w:rsidR="003A5226" w:rsidRPr="009F5301" w14:paraId="390A2779" w14:textId="6EC99A00" w:rsidTr="007418E5">
        <w:tc>
          <w:tcPr>
            <w:tcW w:w="5170" w:type="dxa"/>
          </w:tcPr>
          <w:p w14:paraId="6CA96164" w14:textId="77777777" w:rsidR="003A5226" w:rsidRPr="00B27E18" w:rsidRDefault="003A522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</w:pP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— </w:t>
            </w:r>
            <w:proofErr w:type="spellStart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Амантай</w:t>
            </w:r>
            <w:proofErr w:type="spellEnd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 </w:t>
            </w:r>
            <w:proofErr w:type="spellStart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Турекулович</w:t>
            </w:r>
            <w:proofErr w:type="spellEnd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, не хотите ли еще чашечку кофе?</w:t>
            </w:r>
          </w:p>
        </w:tc>
        <w:tc>
          <w:tcPr>
            <w:tcW w:w="4910" w:type="dxa"/>
          </w:tcPr>
          <w:p w14:paraId="4725E0D2" w14:textId="2067998A" w:rsidR="003A5226" w:rsidRPr="009F5301" w:rsidRDefault="009F5301" w:rsidP="009F5301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</w:pPr>
            <w:proofErr w:type="spellStart"/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Amantay</w:t>
            </w:r>
            <w:proofErr w:type="spellEnd"/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Turekulovich</w:t>
            </w:r>
            <w:proofErr w:type="spellEnd"/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, would not you one more cup of </w:t>
            </w:r>
            <w:r w:rsidR="009C6E8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coffee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?</w:t>
            </w:r>
          </w:p>
        </w:tc>
      </w:tr>
      <w:tr w:rsidR="003A5226" w:rsidRPr="002A224C" w14:paraId="6F8930BE" w14:textId="132EA4A5" w:rsidTr="007418E5">
        <w:tc>
          <w:tcPr>
            <w:tcW w:w="5170" w:type="dxa"/>
          </w:tcPr>
          <w:p w14:paraId="55992765" w14:textId="77777777" w:rsidR="003A5226" w:rsidRPr="00B27E18" w:rsidRDefault="003A522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</w:pP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Он одним взглядом охватил ее — полные белые ноги в колготках, коротенький передничек, большая волнительная грудь, милое круг</w:t>
            </w: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softHyphen/>
              <w:t>лое личико. Стоящий экземпляр. Но, вздохнув, отказался:</w:t>
            </w:r>
          </w:p>
        </w:tc>
        <w:tc>
          <w:tcPr>
            <w:tcW w:w="4910" w:type="dxa"/>
          </w:tcPr>
          <w:p w14:paraId="7F6F04EF" w14:textId="40EE45A1" w:rsidR="003A5226" w:rsidRPr="009C6E83" w:rsidRDefault="009C6E83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</w:pP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With one sight he </w:t>
            </w:r>
            <w:r w:rsidR="002A224C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scrutinized her - </w:t>
            </w:r>
            <w:r w:rsidR="00294500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meaty</w:t>
            </w:r>
            <w:r w:rsidR="002A224C" w:rsidRPr="002A224C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white legs in </w:t>
            </w:r>
            <w:r w:rsidR="00294500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tights</w:t>
            </w:r>
            <w:r w:rsidR="002A224C" w:rsidRPr="002A224C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, short apron, big exciting </w:t>
            </w:r>
            <w:r w:rsidR="00AC29EC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breast</w:t>
            </w:r>
            <w:r w:rsidR="002A224C" w:rsidRPr="002A224C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, nice round face.</w:t>
            </w:r>
            <w:r w:rsidR="00AC29EC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 w:rsidR="00294500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Worthwhile specimen. </w:t>
            </w:r>
            <w:r w:rsidR="001A4F01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However, sighing, he rejected:</w:t>
            </w:r>
          </w:p>
        </w:tc>
      </w:tr>
      <w:tr w:rsidR="003A5226" w:rsidRPr="00B27E18" w14:paraId="4D00DF48" w14:textId="611D5177" w:rsidTr="007418E5">
        <w:tc>
          <w:tcPr>
            <w:tcW w:w="5170" w:type="dxa"/>
          </w:tcPr>
          <w:p w14:paraId="7D1FEE2B" w14:textId="77777777" w:rsidR="003A5226" w:rsidRPr="001A4F01" w:rsidRDefault="003A5226" w:rsidP="00B27E18">
            <w:pPr>
              <w:rPr>
                <w:rFonts w:ascii="Times New Roman" w:hAnsi="Times New Roman" w:cs="Times New Roman"/>
                <w:spacing w:val="2"/>
                <w:w w:val="98"/>
                <w:sz w:val="28"/>
                <w:szCs w:val="28"/>
                <w:lang w:val="en-US" w:eastAsia="ar-SA"/>
              </w:rPr>
            </w:pP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— Нет! Спасибо!</w:t>
            </w:r>
          </w:p>
        </w:tc>
        <w:tc>
          <w:tcPr>
            <w:tcW w:w="4910" w:type="dxa"/>
          </w:tcPr>
          <w:p w14:paraId="3CCB19D2" w14:textId="3197B4AD" w:rsidR="003A5226" w:rsidRPr="001A4F01" w:rsidRDefault="001A4F01" w:rsidP="001A4F01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</w:pP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No! thanks!</w:t>
            </w:r>
          </w:p>
        </w:tc>
      </w:tr>
      <w:tr w:rsidR="003A5226" w:rsidRPr="003F0665" w14:paraId="70C610E0" w14:textId="56AA7417" w:rsidTr="007418E5">
        <w:tc>
          <w:tcPr>
            <w:tcW w:w="5170" w:type="dxa"/>
          </w:tcPr>
          <w:p w14:paraId="3582AA25" w14:textId="77777777" w:rsidR="003A5226" w:rsidRPr="00B27E18" w:rsidRDefault="003A522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</w:pPr>
            <w:r w:rsidRPr="00B27E18">
              <w:rPr>
                <w:rFonts w:ascii="Times New Roman" w:hAnsi="Times New Roman" w:cs="Times New Roman"/>
                <w:spacing w:val="2"/>
                <w:w w:val="98"/>
                <w:sz w:val="28"/>
                <w:szCs w:val="28"/>
                <w:lang w:eastAsia="ar-SA"/>
              </w:rPr>
              <w:t xml:space="preserve">Официантка ушла. А мысли за нею: «Здесь очень много красивых молодых русских местных женщин. Из семей </w:t>
            </w:r>
            <w:r w:rsidRPr="00C655FB">
              <w:rPr>
                <w:rFonts w:ascii="Times New Roman" w:hAnsi="Times New Roman" w:cs="Times New Roman"/>
                <w:spacing w:val="2"/>
                <w:w w:val="98"/>
                <w:sz w:val="28"/>
                <w:szCs w:val="28"/>
                <w:highlight w:val="yellow"/>
                <w:lang w:eastAsia="ar-SA"/>
              </w:rPr>
              <w:t>кержаков</w:t>
            </w:r>
            <w:r w:rsidRPr="00B27E18">
              <w:rPr>
                <w:rFonts w:ascii="Times New Roman" w:hAnsi="Times New Roman" w:cs="Times New Roman"/>
                <w:spacing w:val="2"/>
                <w:w w:val="98"/>
                <w:sz w:val="28"/>
                <w:szCs w:val="28"/>
                <w:lang w:eastAsia="ar-SA"/>
              </w:rPr>
              <w:t>, которые ехали сюда еще с первой волной столыпинских переселенцев перед Первой мировой войной. Менталитет и нравы у них простые и строгие. До свадьбы — ни-ни». Одна такая, за которой он слегка приударил, объяснила ему точку зрения местного женского населения на свободную любовь. Было это после ресторана, когда он пригласил ее «в номера»: «Не дам! Женись! И тогда хоть ложкой ешь! А сейчас не дам!»</w:t>
            </w:r>
          </w:p>
        </w:tc>
        <w:tc>
          <w:tcPr>
            <w:tcW w:w="4910" w:type="dxa"/>
          </w:tcPr>
          <w:p w14:paraId="64347849" w14:textId="3D14C298" w:rsidR="003A5226" w:rsidRPr="006D4304" w:rsidRDefault="006D4304" w:rsidP="00B27E18">
            <w:pPr>
              <w:rPr>
                <w:rFonts w:ascii="Times New Roman" w:hAnsi="Times New Roman" w:cs="Times New Roman"/>
                <w:spacing w:val="2"/>
                <w:w w:val="98"/>
                <w:sz w:val="28"/>
                <w:szCs w:val="28"/>
                <w:lang w:val="en-US" w:eastAsia="ar-SA"/>
              </w:rPr>
            </w:pPr>
            <w:r>
              <w:rPr>
                <w:rFonts w:ascii="Times New Roman" w:hAnsi="Times New Roman" w:cs="Times New Roman"/>
                <w:spacing w:val="2"/>
                <w:w w:val="98"/>
                <w:sz w:val="28"/>
                <w:szCs w:val="28"/>
                <w:lang w:val="en-US" w:eastAsia="ar-SA"/>
              </w:rPr>
              <w:t>The waitress left</w:t>
            </w:r>
            <w:r w:rsidR="003F0665">
              <w:rPr>
                <w:rFonts w:ascii="Times New Roman" w:hAnsi="Times New Roman" w:cs="Times New Roman"/>
                <w:spacing w:val="2"/>
                <w:w w:val="98"/>
                <w:sz w:val="28"/>
                <w:szCs w:val="28"/>
                <w:lang w:val="en-US" w:eastAsia="ar-SA"/>
              </w:rPr>
              <w:t xml:space="preserve">. And thoughts with her: “Here are a lot of beautiful young local Russian women. From </w:t>
            </w:r>
            <w:proofErr w:type="spellStart"/>
            <w:r w:rsidR="00C655FB" w:rsidRPr="00C655FB">
              <w:rPr>
                <w:rFonts w:ascii="Times New Roman" w:hAnsi="Times New Roman" w:cs="Times New Roman"/>
                <w:spacing w:val="2"/>
                <w:w w:val="98"/>
                <w:sz w:val="28"/>
                <w:szCs w:val="28"/>
                <w:highlight w:val="yellow"/>
                <w:lang w:val="en-US" w:eastAsia="ar-SA"/>
              </w:rPr>
              <w:t>Kherjakov</w:t>
            </w:r>
            <w:proofErr w:type="spellEnd"/>
            <w:r w:rsidR="00C655FB">
              <w:rPr>
                <w:rFonts w:ascii="Times New Roman" w:hAnsi="Times New Roman" w:cs="Times New Roman"/>
                <w:spacing w:val="2"/>
                <w:w w:val="98"/>
                <w:sz w:val="28"/>
                <w:szCs w:val="28"/>
                <w:lang w:val="en-US" w:eastAsia="ar-SA"/>
              </w:rPr>
              <w:t xml:space="preserve"> famil</w:t>
            </w:r>
            <w:r w:rsidR="005F7954">
              <w:rPr>
                <w:rFonts w:ascii="Times New Roman" w:hAnsi="Times New Roman" w:cs="Times New Roman"/>
                <w:spacing w:val="2"/>
                <w:w w:val="98"/>
                <w:sz w:val="28"/>
                <w:szCs w:val="28"/>
                <w:lang w:val="en-US" w:eastAsia="ar-SA"/>
              </w:rPr>
              <w:t>ies</w:t>
            </w:r>
            <w:r w:rsidR="00C655FB">
              <w:rPr>
                <w:rFonts w:ascii="Times New Roman" w:hAnsi="Times New Roman" w:cs="Times New Roman"/>
                <w:spacing w:val="2"/>
                <w:w w:val="98"/>
                <w:sz w:val="28"/>
                <w:szCs w:val="28"/>
                <w:lang w:val="en-US" w:eastAsia="ar-SA"/>
              </w:rPr>
              <w:t xml:space="preserve">, who came here with the first wave </w:t>
            </w:r>
            <w:r w:rsidR="005F7954">
              <w:rPr>
                <w:rFonts w:ascii="Times New Roman" w:hAnsi="Times New Roman" w:cs="Times New Roman"/>
                <w:spacing w:val="2"/>
                <w:w w:val="98"/>
                <w:sz w:val="28"/>
                <w:szCs w:val="28"/>
                <w:lang w:val="en-US" w:eastAsia="ar-SA"/>
              </w:rPr>
              <w:t xml:space="preserve">of Stolypin immigrants before World War I. Their mentality and </w:t>
            </w:r>
            <w:r w:rsidR="002A074A">
              <w:rPr>
                <w:rFonts w:ascii="Times New Roman" w:hAnsi="Times New Roman" w:cs="Times New Roman"/>
                <w:spacing w:val="2"/>
                <w:w w:val="98"/>
                <w:sz w:val="28"/>
                <w:szCs w:val="28"/>
                <w:lang w:val="en-US" w:eastAsia="ar-SA"/>
              </w:rPr>
              <w:t xml:space="preserve">manners are simple and strict. </w:t>
            </w:r>
            <w:r w:rsidR="005D4012">
              <w:rPr>
                <w:rFonts w:ascii="Times New Roman" w:hAnsi="Times New Roman" w:cs="Times New Roman"/>
                <w:spacing w:val="2"/>
                <w:w w:val="98"/>
                <w:sz w:val="28"/>
                <w:szCs w:val="28"/>
                <w:lang w:val="en-US" w:eastAsia="ar-SA"/>
              </w:rPr>
              <w:t>No action</w:t>
            </w:r>
            <w:r w:rsidR="002A074A">
              <w:rPr>
                <w:rFonts w:ascii="Times New Roman" w:hAnsi="Times New Roman" w:cs="Times New Roman"/>
                <w:spacing w:val="2"/>
                <w:w w:val="98"/>
                <w:sz w:val="28"/>
                <w:szCs w:val="28"/>
                <w:lang w:val="en-US" w:eastAsia="ar-SA"/>
              </w:rPr>
              <w:t xml:space="preserve"> before </w:t>
            </w:r>
            <w:r w:rsidR="00F85B1D">
              <w:rPr>
                <w:rFonts w:ascii="Times New Roman" w:hAnsi="Times New Roman" w:cs="Times New Roman"/>
                <w:spacing w:val="2"/>
                <w:w w:val="98"/>
                <w:sz w:val="28"/>
                <w:szCs w:val="28"/>
                <w:lang w:val="en-US" w:eastAsia="ar-SA"/>
              </w:rPr>
              <w:t xml:space="preserve">the </w:t>
            </w:r>
            <w:r w:rsidR="002A074A" w:rsidRPr="00F85B1D">
              <w:rPr>
                <w:rFonts w:ascii="Times New Roman" w:hAnsi="Times New Roman" w:cs="Times New Roman"/>
                <w:noProof/>
                <w:spacing w:val="2"/>
                <w:w w:val="98"/>
                <w:sz w:val="28"/>
                <w:szCs w:val="28"/>
                <w:lang w:val="en-US" w:eastAsia="ar-SA"/>
              </w:rPr>
              <w:t>wedding</w:t>
            </w:r>
            <w:r w:rsidR="005D4012">
              <w:rPr>
                <w:rFonts w:ascii="Times New Roman" w:hAnsi="Times New Roman" w:cs="Times New Roman"/>
                <w:spacing w:val="2"/>
                <w:w w:val="98"/>
                <w:sz w:val="28"/>
                <w:szCs w:val="28"/>
                <w:lang w:val="en-US" w:eastAsia="ar-SA"/>
              </w:rPr>
              <w:t xml:space="preserve">”. One such, whom he had slightly hit on, </w:t>
            </w:r>
            <w:r w:rsidR="00B137EE">
              <w:rPr>
                <w:rFonts w:ascii="Times New Roman" w:hAnsi="Times New Roman" w:cs="Times New Roman"/>
                <w:spacing w:val="2"/>
                <w:w w:val="98"/>
                <w:sz w:val="28"/>
                <w:szCs w:val="28"/>
                <w:lang w:val="en-US" w:eastAsia="ar-SA"/>
              </w:rPr>
              <w:t xml:space="preserve">explained </w:t>
            </w:r>
            <w:r w:rsidR="00F85B1D" w:rsidRPr="00F85B1D">
              <w:rPr>
                <w:rFonts w:ascii="Times New Roman" w:hAnsi="Times New Roman" w:cs="Times New Roman"/>
                <w:noProof/>
                <w:spacing w:val="2"/>
                <w:w w:val="98"/>
                <w:sz w:val="28"/>
                <w:szCs w:val="28"/>
                <w:lang w:val="en-US" w:eastAsia="ar-SA"/>
              </w:rPr>
              <w:t>t</w:t>
            </w:r>
            <w:r w:rsidR="00F85B1D">
              <w:rPr>
                <w:rFonts w:ascii="Times New Roman" w:hAnsi="Times New Roman" w:cs="Times New Roman"/>
                <w:noProof/>
                <w:spacing w:val="2"/>
                <w:w w:val="98"/>
                <w:sz w:val="28"/>
                <w:szCs w:val="28"/>
                <w:lang w:val="en-US" w:eastAsia="ar-SA"/>
              </w:rPr>
              <w:t xml:space="preserve">o </w:t>
            </w:r>
            <w:r w:rsidR="00B137EE" w:rsidRPr="00F85B1D">
              <w:rPr>
                <w:rFonts w:ascii="Times New Roman" w:hAnsi="Times New Roman" w:cs="Times New Roman"/>
                <w:noProof/>
                <w:spacing w:val="2"/>
                <w:w w:val="98"/>
                <w:sz w:val="28"/>
                <w:szCs w:val="28"/>
                <w:lang w:val="en-US" w:eastAsia="ar-SA"/>
              </w:rPr>
              <w:t>him</w:t>
            </w:r>
            <w:r w:rsidR="00B137EE">
              <w:rPr>
                <w:rFonts w:ascii="Times New Roman" w:hAnsi="Times New Roman" w:cs="Times New Roman"/>
                <w:spacing w:val="2"/>
                <w:w w:val="98"/>
                <w:sz w:val="28"/>
                <w:szCs w:val="28"/>
                <w:lang w:val="en-US" w:eastAsia="ar-SA"/>
              </w:rPr>
              <w:t xml:space="preserve"> </w:t>
            </w:r>
            <w:r w:rsidR="00F85B1D">
              <w:rPr>
                <w:rFonts w:ascii="Times New Roman" w:hAnsi="Times New Roman" w:cs="Times New Roman"/>
                <w:spacing w:val="2"/>
                <w:w w:val="98"/>
                <w:sz w:val="28"/>
                <w:szCs w:val="28"/>
                <w:lang w:val="en-US" w:eastAsia="ar-SA"/>
              </w:rPr>
              <w:t xml:space="preserve">the </w:t>
            </w:r>
            <w:r w:rsidR="00B137EE" w:rsidRPr="00F85B1D">
              <w:rPr>
                <w:rFonts w:ascii="Times New Roman" w:hAnsi="Times New Roman" w:cs="Times New Roman"/>
                <w:noProof/>
                <w:spacing w:val="2"/>
                <w:w w:val="98"/>
                <w:sz w:val="28"/>
                <w:szCs w:val="28"/>
                <w:lang w:val="en-US" w:eastAsia="ar-SA"/>
              </w:rPr>
              <w:t>perspective</w:t>
            </w:r>
            <w:r w:rsidR="00B137EE">
              <w:rPr>
                <w:rFonts w:ascii="Times New Roman" w:hAnsi="Times New Roman" w:cs="Times New Roman"/>
                <w:spacing w:val="2"/>
                <w:w w:val="98"/>
                <w:sz w:val="28"/>
                <w:szCs w:val="28"/>
                <w:lang w:val="en-US" w:eastAsia="ar-SA"/>
              </w:rPr>
              <w:t xml:space="preserve"> of the local female population on free love. </w:t>
            </w:r>
            <w:r w:rsidR="004A4528">
              <w:rPr>
                <w:rFonts w:ascii="Times New Roman" w:hAnsi="Times New Roman" w:cs="Times New Roman"/>
                <w:spacing w:val="2"/>
                <w:w w:val="98"/>
                <w:sz w:val="28"/>
                <w:szCs w:val="28"/>
                <w:lang w:val="en-US" w:eastAsia="ar-SA"/>
              </w:rPr>
              <w:t xml:space="preserve">This happened after </w:t>
            </w:r>
            <w:r w:rsidR="00F85B1D">
              <w:rPr>
                <w:rFonts w:ascii="Times New Roman" w:hAnsi="Times New Roman" w:cs="Times New Roman"/>
                <w:spacing w:val="2"/>
                <w:w w:val="98"/>
                <w:sz w:val="28"/>
                <w:szCs w:val="28"/>
                <w:lang w:val="en-US" w:eastAsia="ar-SA"/>
              </w:rPr>
              <w:t xml:space="preserve">the </w:t>
            </w:r>
            <w:r w:rsidR="004A4528" w:rsidRPr="002F3DD4">
              <w:rPr>
                <w:rFonts w:ascii="Times New Roman" w:hAnsi="Times New Roman" w:cs="Times New Roman"/>
                <w:noProof/>
                <w:spacing w:val="2"/>
                <w:w w:val="98"/>
                <w:sz w:val="28"/>
                <w:szCs w:val="28"/>
                <w:lang w:val="en-US" w:eastAsia="ar-SA"/>
              </w:rPr>
              <w:t>restaurant</w:t>
            </w:r>
            <w:r w:rsidR="004A4528">
              <w:rPr>
                <w:rFonts w:ascii="Times New Roman" w:hAnsi="Times New Roman" w:cs="Times New Roman"/>
                <w:spacing w:val="2"/>
                <w:w w:val="98"/>
                <w:sz w:val="28"/>
                <w:szCs w:val="28"/>
                <w:lang w:val="en-US" w:eastAsia="ar-SA"/>
              </w:rPr>
              <w:t xml:space="preserve"> when he invited her to the “suite”: “</w:t>
            </w:r>
            <w:r w:rsidR="00F32CB5">
              <w:rPr>
                <w:rFonts w:ascii="Times New Roman" w:hAnsi="Times New Roman" w:cs="Times New Roman"/>
                <w:spacing w:val="2"/>
                <w:w w:val="98"/>
                <w:sz w:val="28"/>
                <w:szCs w:val="28"/>
                <w:lang w:val="en-US" w:eastAsia="ar-SA"/>
              </w:rPr>
              <w:t>You will not get it! Marry</w:t>
            </w:r>
            <w:r w:rsidR="00243D97">
              <w:rPr>
                <w:rFonts w:ascii="Times New Roman" w:hAnsi="Times New Roman" w:cs="Times New Roman"/>
                <w:spacing w:val="2"/>
                <w:w w:val="98"/>
                <w:sz w:val="28"/>
                <w:szCs w:val="28"/>
                <w:lang w:val="en-US" w:eastAsia="ar-SA"/>
              </w:rPr>
              <w:t xml:space="preserve"> me</w:t>
            </w:r>
            <w:r w:rsidR="00F32CB5">
              <w:rPr>
                <w:rFonts w:ascii="Times New Roman" w:hAnsi="Times New Roman" w:cs="Times New Roman"/>
                <w:spacing w:val="2"/>
                <w:w w:val="98"/>
                <w:sz w:val="28"/>
                <w:szCs w:val="28"/>
                <w:lang w:val="en-US" w:eastAsia="ar-SA"/>
              </w:rPr>
              <w:t xml:space="preserve">! </w:t>
            </w:r>
            <w:r w:rsidR="00243D97">
              <w:rPr>
                <w:rFonts w:ascii="Times New Roman" w:hAnsi="Times New Roman" w:cs="Times New Roman"/>
                <w:spacing w:val="2"/>
                <w:w w:val="98"/>
                <w:sz w:val="28"/>
                <w:szCs w:val="28"/>
                <w:lang w:val="en-US" w:eastAsia="ar-SA"/>
              </w:rPr>
              <w:t>Then use it as you wish! But for now, you will not get it!</w:t>
            </w:r>
            <w:r w:rsidR="004A4528">
              <w:rPr>
                <w:rFonts w:ascii="Times New Roman" w:hAnsi="Times New Roman" w:cs="Times New Roman"/>
                <w:spacing w:val="2"/>
                <w:w w:val="98"/>
                <w:sz w:val="28"/>
                <w:szCs w:val="28"/>
                <w:lang w:val="en-US" w:eastAsia="ar-SA"/>
              </w:rPr>
              <w:t>”</w:t>
            </w:r>
          </w:p>
        </w:tc>
      </w:tr>
      <w:tr w:rsidR="003A5226" w:rsidRPr="00243D97" w14:paraId="16E3DF2D" w14:textId="4BF771DE" w:rsidTr="007418E5">
        <w:tc>
          <w:tcPr>
            <w:tcW w:w="5170" w:type="dxa"/>
          </w:tcPr>
          <w:p w14:paraId="79824D7E" w14:textId="77777777" w:rsidR="003A5226" w:rsidRPr="00B27E18" w:rsidRDefault="003A522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</w:pP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А ведь это тоже большая проблема. У большинства жены и дети остались в Алма-Ате. В насиженных гнездах. А здесь острая нехватка женщин. Демографический перекос. В итоге из разных мест Казахстана девчонки и молодухи устремились в новую столицу. В надежде подцепить жениха.</w:t>
            </w:r>
          </w:p>
        </w:tc>
        <w:tc>
          <w:tcPr>
            <w:tcW w:w="4910" w:type="dxa"/>
          </w:tcPr>
          <w:p w14:paraId="6ED83A52" w14:textId="73762BDC" w:rsidR="003A5226" w:rsidRPr="00243D97" w:rsidRDefault="00243D97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</w:pP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However, this is also a big concern. Most of them left their wives and children in Almaty. </w:t>
            </w:r>
            <w:r w:rsidR="006F2208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In hatched nests. And here </w:t>
            </w:r>
            <w:r w:rsidR="00F01A64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is</w:t>
            </w:r>
            <w:r w:rsidR="006F2208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 w:rsidR="00F85B1D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a </w:t>
            </w:r>
            <w:r w:rsidR="006F2208" w:rsidRPr="00F85B1D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severe</w:t>
            </w:r>
            <w:r w:rsidR="006F2208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shortage of wom</w:t>
            </w:r>
            <w:r w:rsidR="00F01A64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e</w:t>
            </w:r>
            <w:r w:rsidR="006F2208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n. </w:t>
            </w:r>
            <w:r w:rsidR="00F01A64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Demographic imbalance. </w:t>
            </w:r>
            <w:r w:rsidR="0076231F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As a </w:t>
            </w:r>
            <w:r w:rsidR="00C91392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result,</w:t>
            </w:r>
            <w:r w:rsidR="0076231F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from different regions of Kazakhstan </w:t>
            </w:r>
            <w:r w:rsidR="00C91392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girls and youngsters rushed into new capital. In the hopes of hooking up the </w:t>
            </w:r>
            <w:r w:rsidR="004D4B8A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groom.</w:t>
            </w:r>
          </w:p>
        </w:tc>
      </w:tr>
      <w:tr w:rsidR="003A5226" w:rsidRPr="005F6176" w14:paraId="695616E9" w14:textId="78425279" w:rsidTr="007418E5">
        <w:tc>
          <w:tcPr>
            <w:tcW w:w="5170" w:type="dxa"/>
          </w:tcPr>
          <w:p w14:paraId="3EF57353" w14:textId="77777777" w:rsidR="003A5226" w:rsidRPr="00B27E18" w:rsidRDefault="003A522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</w:pP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В общем, голова кругом идет. А из-за чего? Из-за того, что «ноль первый» захотел построить себе пирамиду?</w:t>
            </w:r>
          </w:p>
        </w:tc>
        <w:tc>
          <w:tcPr>
            <w:tcW w:w="4910" w:type="dxa"/>
          </w:tcPr>
          <w:p w14:paraId="2362E15F" w14:textId="687899AA" w:rsidR="003A5226" w:rsidRPr="005F6176" w:rsidRDefault="005F617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</w:pP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In general, everything is dizzy. And why? Due to “zero first” wanted to build himself </w:t>
            </w:r>
            <w:r w:rsidR="006F7D47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a pyramid?</w:t>
            </w:r>
          </w:p>
        </w:tc>
      </w:tr>
      <w:tr w:rsidR="003A5226" w:rsidRPr="0019761B" w14:paraId="403017AB" w14:textId="236CC544" w:rsidTr="007418E5">
        <w:tc>
          <w:tcPr>
            <w:tcW w:w="5170" w:type="dxa"/>
          </w:tcPr>
          <w:p w14:paraId="26B9C7BB" w14:textId="77777777" w:rsidR="003A5226" w:rsidRPr="00B27E18" w:rsidRDefault="003A522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</w:pP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А дядя Марат, словно уловив телепатически его мысль, вслух рассуждал:</w:t>
            </w:r>
          </w:p>
        </w:tc>
        <w:tc>
          <w:tcPr>
            <w:tcW w:w="4910" w:type="dxa"/>
          </w:tcPr>
          <w:p w14:paraId="1ED88DAF" w14:textId="3D3F296C" w:rsidR="003A5226" w:rsidRPr="006F7D47" w:rsidRDefault="006F7D47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</w:pP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And uncle Marat, </w:t>
            </w:r>
            <w:r w:rsidR="0019761B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as if having heard his thoughts telepathically, reasoned out loud:</w:t>
            </w:r>
          </w:p>
        </w:tc>
      </w:tr>
      <w:tr w:rsidR="003A5226" w:rsidRPr="0015042B" w14:paraId="3AD0D637" w14:textId="74C02D17" w:rsidTr="007418E5">
        <w:tc>
          <w:tcPr>
            <w:tcW w:w="5170" w:type="dxa"/>
          </w:tcPr>
          <w:p w14:paraId="1008C095" w14:textId="77777777" w:rsidR="003A5226" w:rsidRPr="00B27E18" w:rsidRDefault="003A522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</w:pP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— Наши советские вожди тоже любили оставлять после себя памятники. Увековечивать себя. Хрущев худо-бедно заслужил звание покорителя целины. А </w:t>
            </w:r>
            <w:proofErr w:type="spellStart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Кунаев</w:t>
            </w:r>
            <w:proofErr w:type="spellEnd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? Ведь он тоже строил, холил и лелеял Алма-Ату. И построил. Он тоже хочет себя увековечить. Только вот получится ли? — задумчиво заканчивает он.</w:t>
            </w:r>
          </w:p>
        </w:tc>
        <w:tc>
          <w:tcPr>
            <w:tcW w:w="4910" w:type="dxa"/>
          </w:tcPr>
          <w:p w14:paraId="0B8EC63E" w14:textId="0A50DAFA" w:rsidR="003A5226" w:rsidRPr="0019761B" w:rsidRDefault="0019761B" w:rsidP="0019761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</w:pP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Our </w:t>
            </w:r>
            <w:r w:rsidR="00F85B1D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S</w:t>
            </w:r>
            <w:r w:rsidRPr="00F85B1D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oviet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 w:rsidR="0015042B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leaders also loved to leave a monument behind. Immortaliz</w:t>
            </w:r>
            <w:r w:rsidR="00AE6528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ing self. </w:t>
            </w:r>
            <w:r w:rsidR="00AE6528" w:rsidRPr="00AE6528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Khrushchev</w:t>
            </w:r>
            <w:r w:rsidR="00AE6528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barely </w:t>
            </w:r>
            <w:r w:rsidR="00D3493C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earned </w:t>
            </w:r>
            <w:r w:rsidR="00F85B1D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the </w:t>
            </w:r>
            <w:r w:rsidR="00D3493C" w:rsidRPr="00F85B1D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title</w:t>
            </w:r>
            <w:r w:rsidR="00D3493C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of “</w:t>
            </w:r>
            <w:r w:rsidR="00D3493C" w:rsidRPr="00D3493C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conqueror of virgin lands</w:t>
            </w:r>
            <w:r w:rsidR="00D3493C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”. </w:t>
            </w:r>
            <w:r w:rsidR="00350BD8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What about </w:t>
            </w:r>
            <w:proofErr w:type="spellStart"/>
            <w:r w:rsidR="00705C12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Kunaev</w:t>
            </w:r>
            <w:proofErr w:type="spellEnd"/>
            <w:r w:rsidR="00705C12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? He also built, cherished a</w:t>
            </w:r>
            <w:r w:rsidR="00A67140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nd </w:t>
            </w:r>
            <w:r w:rsidR="00B2694F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contributed to Almaty. He also wants to be immortalized. Will it be possible? – he finished pensively.</w:t>
            </w:r>
          </w:p>
        </w:tc>
      </w:tr>
      <w:tr w:rsidR="003A5226" w:rsidRPr="00B2694F" w14:paraId="1A665D41" w14:textId="7F57E7CD" w:rsidTr="007418E5">
        <w:tc>
          <w:tcPr>
            <w:tcW w:w="5170" w:type="dxa"/>
          </w:tcPr>
          <w:p w14:paraId="78B6DDC2" w14:textId="77777777" w:rsidR="003A5226" w:rsidRPr="00B27E18" w:rsidRDefault="003A522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</w:pP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Под крышей аэропорта, откуда-то сверху раздался призывный голос аэрофлотовской сирены:</w:t>
            </w:r>
          </w:p>
        </w:tc>
        <w:tc>
          <w:tcPr>
            <w:tcW w:w="4910" w:type="dxa"/>
          </w:tcPr>
          <w:p w14:paraId="6A6494E9" w14:textId="419720BE" w:rsidR="003A5226" w:rsidRPr="00B2694F" w:rsidRDefault="00B2694F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</w:pP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Under the roofs of the airport</w:t>
            </w:r>
            <w:r w:rsidR="00A4786B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,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 w:rsidR="00A4786B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from somewhere above, </w:t>
            </w:r>
            <w:r w:rsidR="00E0317D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summoning voice of the Aeroflot siren </w:t>
            </w:r>
            <w:r w:rsidR="00AE5416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rang:</w:t>
            </w:r>
          </w:p>
        </w:tc>
      </w:tr>
      <w:tr w:rsidR="003A5226" w:rsidRPr="00AE5416" w14:paraId="7A7AAE31" w14:textId="2FB1AF26" w:rsidTr="007418E5">
        <w:tc>
          <w:tcPr>
            <w:tcW w:w="5170" w:type="dxa"/>
          </w:tcPr>
          <w:p w14:paraId="6414512A" w14:textId="60054450" w:rsidR="003A5226" w:rsidRPr="00B27E18" w:rsidRDefault="003A522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</w:pP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— Начинается регистрация на рейс номер двадцать восемь тридцать шесть Астана — Алма-Ата. </w:t>
            </w:r>
            <w:r w:rsidR="009D003F"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Пассажиров просят пройти</w:t>
            </w:r>
            <w:r w:rsidR="009D003F"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 </w:t>
            </w: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…</w:t>
            </w:r>
          </w:p>
        </w:tc>
        <w:tc>
          <w:tcPr>
            <w:tcW w:w="4910" w:type="dxa"/>
          </w:tcPr>
          <w:p w14:paraId="4E990BFC" w14:textId="27714B76" w:rsidR="003A5226" w:rsidRPr="00AE5416" w:rsidRDefault="00AE5416" w:rsidP="00AE5416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</w:pP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Check in has begun for flight number 2836 Astana-Almaty. </w:t>
            </w:r>
            <w:r w:rsidR="009D003F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Passengers are to proceed …</w:t>
            </w:r>
          </w:p>
        </w:tc>
      </w:tr>
      <w:tr w:rsidR="003A5226" w:rsidRPr="00E503E8" w14:paraId="04B9D495" w14:textId="606DB1D0" w:rsidTr="007418E5">
        <w:tc>
          <w:tcPr>
            <w:tcW w:w="5170" w:type="dxa"/>
          </w:tcPr>
          <w:p w14:paraId="4F798A42" w14:textId="77777777" w:rsidR="003A5226" w:rsidRPr="00B27E18" w:rsidRDefault="003A522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</w:pPr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Многочисленные круглолицые чиновники администрации президента, похожие в своих коричневых дубленках и норковых шапках как близнецы-братья, оживились, зашевелились. И устремились к выходу.</w:t>
            </w:r>
          </w:p>
        </w:tc>
        <w:tc>
          <w:tcPr>
            <w:tcW w:w="4910" w:type="dxa"/>
          </w:tcPr>
          <w:p w14:paraId="6B4B6EA6" w14:textId="1B83B71E" w:rsidR="003A5226" w:rsidRPr="009D003F" w:rsidRDefault="009D003F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</w:pP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Numerous </w:t>
            </w:r>
            <w:r w:rsidR="00EA3F0A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chubby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officials of </w:t>
            </w:r>
            <w:r w:rsidR="002F3DD4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the </w:t>
            </w:r>
            <w:r w:rsidRPr="002F3DD4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president</w:t>
            </w:r>
            <w:r w:rsidR="00F85B1D" w:rsidRPr="002F3DD4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ial</w:t>
            </w:r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administration</w:t>
            </w:r>
            <w:r w:rsidR="00E503E8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, who look like twin-brothers in their brown </w:t>
            </w:r>
            <w:r w:rsidR="00E503E8" w:rsidRPr="006E5727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lambskin coat</w:t>
            </w:r>
            <w:r w:rsidR="00E503E8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s and mink hats</w:t>
            </w:r>
            <w:r w:rsidR="00EA3F0A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, revived and started to move. </w:t>
            </w:r>
            <w:r w:rsidR="009F3165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And rushed to the exit.</w:t>
            </w:r>
          </w:p>
        </w:tc>
      </w:tr>
      <w:tr w:rsidR="003A5226" w:rsidRPr="00AF0403" w14:paraId="3AAF895F" w14:textId="47E0BA55" w:rsidTr="007418E5">
        <w:tc>
          <w:tcPr>
            <w:tcW w:w="5170" w:type="dxa"/>
          </w:tcPr>
          <w:p w14:paraId="681CF9FF" w14:textId="77777777" w:rsidR="003A5226" w:rsidRPr="00B27E18" w:rsidRDefault="003A5226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</w:pPr>
            <w:proofErr w:type="spellStart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>Амантай</w:t>
            </w:r>
            <w:proofErr w:type="spellEnd"/>
            <w:r w:rsidRPr="00B27E18">
              <w:rPr>
                <w:rFonts w:ascii="Times New Roman" w:hAnsi="Times New Roman" w:cs="Times New Roman"/>
                <w:w w:val="98"/>
                <w:sz w:val="28"/>
                <w:szCs w:val="28"/>
                <w:lang w:eastAsia="ar-SA"/>
              </w:rPr>
              <w:t xml:space="preserve"> и дядя Марат остались одни в почти пустом VIP-зале. Ему не надо спешить. Сейчас придет дежурная, заберет билеты, сходит и сама все сделает. А потом через отдельный ход они подойдут к отдельному автобусу. Положение обязывает. Хоть и закончилась эпоха советской номенклатуры, но сама номенклатура осталась.</w:t>
            </w:r>
          </w:p>
        </w:tc>
        <w:tc>
          <w:tcPr>
            <w:tcW w:w="4910" w:type="dxa"/>
          </w:tcPr>
          <w:p w14:paraId="13593B9A" w14:textId="72BDE3A9" w:rsidR="003A5226" w:rsidRPr="00AF0403" w:rsidRDefault="00AF0403" w:rsidP="00B27E18">
            <w:pP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</w:pPr>
            <w:proofErr w:type="spellStart"/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Amantay</w:t>
            </w:r>
            <w:proofErr w:type="spellEnd"/>
            <w:r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and uncle Marat left alone in nearly empty VIP hall. </w:t>
            </w:r>
            <w:r w:rsidR="00AB41BD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He does not need to hurry. </w:t>
            </w:r>
            <w:r w:rsidR="009E0AFF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Duty officer will come now, take the ticket</w:t>
            </w:r>
            <w:r w:rsidR="0015048A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and</w:t>
            </w:r>
            <w:r w:rsidR="009E0AFF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 w:rsidR="0015048A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take care of everything by herself</w:t>
            </w:r>
            <w:r w:rsidR="005363A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. </w:t>
            </w:r>
            <w:r w:rsidR="00171FFF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And then </w:t>
            </w:r>
            <w:r w:rsidR="00F85B1D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using the </w:t>
            </w:r>
            <w:r w:rsidR="00171FFF" w:rsidRPr="00F85B1D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separate</w:t>
            </w:r>
            <w:r w:rsidR="00171FFF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</w:t>
            </w:r>
            <w:r w:rsidR="00F85B1D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passage</w:t>
            </w:r>
            <w:r w:rsidR="00F85B1D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,</w:t>
            </w:r>
            <w:r w:rsidR="00171FFF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they will </w:t>
            </w:r>
            <w:r w:rsidR="00BC4D54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reach </w:t>
            </w:r>
            <w:r w:rsidR="00F85B1D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the </w:t>
            </w:r>
            <w:r w:rsidR="00BC4D54" w:rsidRPr="00F85B1D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separate</w:t>
            </w:r>
            <w:r w:rsidR="00BC4D54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bus. Provisions obligate. </w:t>
            </w:r>
            <w:r w:rsidR="0055295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Even though epoch of the </w:t>
            </w:r>
            <w:r w:rsidR="00F85B1D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S</w:t>
            </w:r>
            <w:r w:rsidR="00552953" w:rsidRPr="00F85B1D">
              <w:rPr>
                <w:rFonts w:ascii="Times New Roman" w:hAnsi="Times New Roman" w:cs="Times New Roman"/>
                <w:noProof/>
                <w:w w:val="98"/>
                <w:sz w:val="28"/>
                <w:szCs w:val="28"/>
                <w:lang w:val="en-US" w:eastAsia="ar-SA"/>
              </w:rPr>
              <w:t>oviet</w:t>
            </w:r>
            <w:r w:rsidR="0055295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 xml:space="preserve"> nomen</w:t>
            </w:r>
            <w:bookmarkStart w:id="0" w:name="_GoBack"/>
            <w:bookmarkEnd w:id="0"/>
            <w:r w:rsidR="00552953">
              <w:rPr>
                <w:rFonts w:ascii="Times New Roman" w:hAnsi="Times New Roman" w:cs="Times New Roman"/>
                <w:w w:val="98"/>
                <w:sz w:val="28"/>
                <w:szCs w:val="28"/>
                <w:lang w:val="en-US" w:eastAsia="ar-SA"/>
              </w:rPr>
              <w:t>clature ended, nomenclature itself still remains.</w:t>
            </w:r>
          </w:p>
        </w:tc>
      </w:tr>
    </w:tbl>
    <w:p w14:paraId="01916C45" w14:textId="329843DF" w:rsidR="00404E83" w:rsidRPr="00AF0403" w:rsidRDefault="00404E83" w:rsidP="00B27E18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404E83" w:rsidRPr="00AF040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CEE50C" w14:textId="77777777" w:rsidR="00296CEB" w:rsidRDefault="00296CEB" w:rsidP="00974E2A">
      <w:pPr>
        <w:spacing w:after="0" w:line="240" w:lineRule="auto"/>
      </w:pPr>
      <w:r>
        <w:separator/>
      </w:r>
    </w:p>
  </w:endnote>
  <w:endnote w:type="continuationSeparator" w:id="0">
    <w:p w14:paraId="1C3D4055" w14:textId="77777777" w:rsidR="00296CEB" w:rsidRDefault="00296CEB" w:rsidP="00974E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483FEF" w14:textId="77777777" w:rsidR="00296CEB" w:rsidRDefault="00296CEB" w:rsidP="00974E2A">
      <w:pPr>
        <w:spacing w:after="0" w:line="240" w:lineRule="auto"/>
      </w:pPr>
      <w:r>
        <w:separator/>
      </w:r>
    </w:p>
  </w:footnote>
  <w:footnote w:type="continuationSeparator" w:id="0">
    <w:p w14:paraId="72B14B69" w14:textId="77777777" w:rsidR="00296CEB" w:rsidRDefault="00296CEB" w:rsidP="00974E2A">
      <w:pPr>
        <w:spacing w:after="0" w:line="240" w:lineRule="auto"/>
      </w:pPr>
      <w:r>
        <w:continuationSeparator/>
      </w:r>
    </w:p>
  </w:footnote>
  <w:footnote w:id="1">
    <w:p w14:paraId="35B1C71C" w14:textId="197B721D" w:rsidR="00974E2A" w:rsidRPr="00974E2A" w:rsidRDefault="00974E2A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Pr="00773F24">
          <w:rPr>
            <w:rStyle w:val="Hyperlink"/>
          </w:rPr>
          <w:t>https://en.wikipedia.org/wiki/Aqsaqal</w:t>
        </w:r>
      </w:hyperlink>
      <w:r>
        <w:rPr>
          <w:lang w:val="en-US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4B6F09"/>
    <w:multiLevelType w:val="hybridMultilevel"/>
    <w:tmpl w:val="5C1056B6"/>
    <w:lvl w:ilvl="0" w:tplc="48E285AA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08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ytLAwMzQ1NzQ1MLRU0lEKTi0uzszPAykwrgUAUpLeTywAAAA="/>
  </w:docVars>
  <w:rsids>
    <w:rsidRoot w:val="00F206AF"/>
    <w:rsid w:val="00035118"/>
    <w:rsid w:val="00035322"/>
    <w:rsid w:val="0007300F"/>
    <w:rsid w:val="00086832"/>
    <w:rsid w:val="000B5EC6"/>
    <w:rsid w:val="000C005D"/>
    <w:rsid w:val="000C3BC5"/>
    <w:rsid w:val="000E007D"/>
    <w:rsid w:val="000E7BBD"/>
    <w:rsid w:val="000F31A0"/>
    <w:rsid w:val="000F7BCF"/>
    <w:rsid w:val="00103B4B"/>
    <w:rsid w:val="00110CA1"/>
    <w:rsid w:val="0012747F"/>
    <w:rsid w:val="001402E6"/>
    <w:rsid w:val="00140B2E"/>
    <w:rsid w:val="0015042B"/>
    <w:rsid w:val="0015048A"/>
    <w:rsid w:val="00152815"/>
    <w:rsid w:val="00171FFF"/>
    <w:rsid w:val="0019689C"/>
    <w:rsid w:val="0019761B"/>
    <w:rsid w:val="001A4F01"/>
    <w:rsid w:val="001C6458"/>
    <w:rsid w:val="00243D97"/>
    <w:rsid w:val="00245D03"/>
    <w:rsid w:val="00265426"/>
    <w:rsid w:val="002678D0"/>
    <w:rsid w:val="00267A61"/>
    <w:rsid w:val="00294500"/>
    <w:rsid w:val="00296CEB"/>
    <w:rsid w:val="00297F75"/>
    <w:rsid w:val="002A074A"/>
    <w:rsid w:val="002A224C"/>
    <w:rsid w:val="002A6848"/>
    <w:rsid w:val="002D11E6"/>
    <w:rsid w:val="002D4877"/>
    <w:rsid w:val="002D79A3"/>
    <w:rsid w:val="002E35D3"/>
    <w:rsid w:val="002F1E0F"/>
    <w:rsid w:val="002F3DD4"/>
    <w:rsid w:val="00300169"/>
    <w:rsid w:val="00303665"/>
    <w:rsid w:val="003431AA"/>
    <w:rsid w:val="003467DE"/>
    <w:rsid w:val="00350BD8"/>
    <w:rsid w:val="0037458F"/>
    <w:rsid w:val="00387CD6"/>
    <w:rsid w:val="003A5226"/>
    <w:rsid w:val="003B657C"/>
    <w:rsid w:val="003D43E3"/>
    <w:rsid w:val="003F0665"/>
    <w:rsid w:val="003F46D2"/>
    <w:rsid w:val="00404336"/>
    <w:rsid w:val="00404E83"/>
    <w:rsid w:val="00464A46"/>
    <w:rsid w:val="0049554C"/>
    <w:rsid w:val="00497027"/>
    <w:rsid w:val="004A2328"/>
    <w:rsid w:val="004A4528"/>
    <w:rsid w:val="004A7701"/>
    <w:rsid w:val="004D4B8A"/>
    <w:rsid w:val="004E167D"/>
    <w:rsid w:val="004E45A0"/>
    <w:rsid w:val="004F5ECA"/>
    <w:rsid w:val="00511A48"/>
    <w:rsid w:val="00523C76"/>
    <w:rsid w:val="00524F2D"/>
    <w:rsid w:val="005363A3"/>
    <w:rsid w:val="00537846"/>
    <w:rsid w:val="00541286"/>
    <w:rsid w:val="00552953"/>
    <w:rsid w:val="005536F0"/>
    <w:rsid w:val="00561FE9"/>
    <w:rsid w:val="00566F55"/>
    <w:rsid w:val="00575628"/>
    <w:rsid w:val="00582F23"/>
    <w:rsid w:val="00595305"/>
    <w:rsid w:val="005A0450"/>
    <w:rsid w:val="005A20FC"/>
    <w:rsid w:val="005A6C75"/>
    <w:rsid w:val="005C7CE6"/>
    <w:rsid w:val="005D4012"/>
    <w:rsid w:val="005F6176"/>
    <w:rsid w:val="005F7954"/>
    <w:rsid w:val="006008B7"/>
    <w:rsid w:val="006278FA"/>
    <w:rsid w:val="00637D7C"/>
    <w:rsid w:val="00642CF3"/>
    <w:rsid w:val="0065008D"/>
    <w:rsid w:val="00673ED6"/>
    <w:rsid w:val="00676206"/>
    <w:rsid w:val="006A46E6"/>
    <w:rsid w:val="006B7D70"/>
    <w:rsid w:val="006C6673"/>
    <w:rsid w:val="006D4304"/>
    <w:rsid w:val="006E38D4"/>
    <w:rsid w:val="006E55F6"/>
    <w:rsid w:val="006E5727"/>
    <w:rsid w:val="006F2208"/>
    <w:rsid w:val="006F2C1B"/>
    <w:rsid w:val="006F7D47"/>
    <w:rsid w:val="00705C12"/>
    <w:rsid w:val="00714B0F"/>
    <w:rsid w:val="007220CF"/>
    <w:rsid w:val="007330BF"/>
    <w:rsid w:val="007344CA"/>
    <w:rsid w:val="007418E5"/>
    <w:rsid w:val="00761D84"/>
    <w:rsid w:val="0076231F"/>
    <w:rsid w:val="00776542"/>
    <w:rsid w:val="007771B5"/>
    <w:rsid w:val="007A0203"/>
    <w:rsid w:val="007B09F2"/>
    <w:rsid w:val="007C45B2"/>
    <w:rsid w:val="007F58F1"/>
    <w:rsid w:val="00812B60"/>
    <w:rsid w:val="00841A79"/>
    <w:rsid w:val="00847D08"/>
    <w:rsid w:val="008525C9"/>
    <w:rsid w:val="008648C1"/>
    <w:rsid w:val="00872375"/>
    <w:rsid w:val="00880A36"/>
    <w:rsid w:val="00881CDB"/>
    <w:rsid w:val="0089404E"/>
    <w:rsid w:val="008A2ACC"/>
    <w:rsid w:val="008B11F6"/>
    <w:rsid w:val="008B7BCC"/>
    <w:rsid w:val="008C5C67"/>
    <w:rsid w:val="008E45AC"/>
    <w:rsid w:val="008F0D68"/>
    <w:rsid w:val="008F33B5"/>
    <w:rsid w:val="00900117"/>
    <w:rsid w:val="009175C1"/>
    <w:rsid w:val="009363C3"/>
    <w:rsid w:val="009424E1"/>
    <w:rsid w:val="00946F26"/>
    <w:rsid w:val="009726FE"/>
    <w:rsid w:val="00974E2A"/>
    <w:rsid w:val="00987761"/>
    <w:rsid w:val="009A0813"/>
    <w:rsid w:val="009A10FD"/>
    <w:rsid w:val="009B5F3F"/>
    <w:rsid w:val="009C6E83"/>
    <w:rsid w:val="009D003F"/>
    <w:rsid w:val="009E0AFF"/>
    <w:rsid w:val="009E4F68"/>
    <w:rsid w:val="009F3165"/>
    <w:rsid w:val="009F5301"/>
    <w:rsid w:val="00A1426B"/>
    <w:rsid w:val="00A40EF0"/>
    <w:rsid w:val="00A4786B"/>
    <w:rsid w:val="00A51FCF"/>
    <w:rsid w:val="00A52AD3"/>
    <w:rsid w:val="00A53AAF"/>
    <w:rsid w:val="00A67140"/>
    <w:rsid w:val="00A67A61"/>
    <w:rsid w:val="00A740F9"/>
    <w:rsid w:val="00A94AEE"/>
    <w:rsid w:val="00A97CCC"/>
    <w:rsid w:val="00AA3BDF"/>
    <w:rsid w:val="00AA4EB6"/>
    <w:rsid w:val="00AB41BD"/>
    <w:rsid w:val="00AC29EC"/>
    <w:rsid w:val="00AC5A42"/>
    <w:rsid w:val="00AE510A"/>
    <w:rsid w:val="00AE5416"/>
    <w:rsid w:val="00AE6528"/>
    <w:rsid w:val="00AF0403"/>
    <w:rsid w:val="00B137EE"/>
    <w:rsid w:val="00B2694F"/>
    <w:rsid w:val="00B27E18"/>
    <w:rsid w:val="00B363D0"/>
    <w:rsid w:val="00B531DC"/>
    <w:rsid w:val="00B60D6C"/>
    <w:rsid w:val="00B67686"/>
    <w:rsid w:val="00B713FF"/>
    <w:rsid w:val="00B75C03"/>
    <w:rsid w:val="00B837A9"/>
    <w:rsid w:val="00BA1784"/>
    <w:rsid w:val="00BA1DA3"/>
    <w:rsid w:val="00BA3B45"/>
    <w:rsid w:val="00BC03BE"/>
    <w:rsid w:val="00BC4A1B"/>
    <w:rsid w:val="00BC4D54"/>
    <w:rsid w:val="00BC68E0"/>
    <w:rsid w:val="00BD05A2"/>
    <w:rsid w:val="00BD266C"/>
    <w:rsid w:val="00BE3751"/>
    <w:rsid w:val="00BE573D"/>
    <w:rsid w:val="00C24D85"/>
    <w:rsid w:val="00C251C7"/>
    <w:rsid w:val="00C42707"/>
    <w:rsid w:val="00C655FB"/>
    <w:rsid w:val="00C701B8"/>
    <w:rsid w:val="00C86477"/>
    <w:rsid w:val="00C91392"/>
    <w:rsid w:val="00CB4F5A"/>
    <w:rsid w:val="00CE712A"/>
    <w:rsid w:val="00CF45F5"/>
    <w:rsid w:val="00CF7572"/>
    <w:rsid w:val="00D03E9D"/>
    <w:rsid w:val="00D068FF"/>
    <w:rsid w:val="00D259FF"/>
    <w:rsid w:val="00D3493C"/>
    <w:rsid w:val="00D358BD"/>
    <w:rsid w:val="00D42293"/>
    <w:rsid w:val="00D550CE"/>
    <w:rsid w:val="00D6133E"/>
    <w:rsid w:val="00D62B44"/>
    <w:rsid w:val="00D644C0"/>
    <w:rsid w:val="00D83223"/>
    <w:rsid w:val="00DD2D45"/>
    <w:rsid w:val="00DF43D3"/>
    <w:rsid w:val="00DF5E2E"/>
    <w:rsid w:val="00E0317D"/>
    <w:rsid w:val="00E2653B"/>
    <w:rsid w:val="00E3184C"/>
    <w:rsid w:val="00E334C5"/>
    <w:rsid w:val="00E352DD"/>
    <w:rsid w:val="00E44AA9"/>
    <w:rsid w:val="00E503E8"/>
    <w:rsid w:val="00E5607C"/>
    <w:rsid w:val="00E64612"/>
    <w:rsid w:val="00E71D8D"/>
    <w:rsid w:val="00E72469"/>
    <w:rsid w:val="00E84D82"/>
    <w:rsid w:val="00E85112"/>
    <w:rsid w:val="00EA3F0A"/>
    <w:rsid w:val="00EB305D"/>
    <w:rsid w:val="00ED2B16"/>
    <w:rsid w:val="00EE5D94"/>
    <w:rsid w:val="00EE6E1F"/>
    <w:rsid w:val="00F019D6"/>
    <w:rsid w:val="00F01A64"/>
    <w:rsid w:val="00F07FAE"/>
    <w:rsid w:val="00F10043"/>
    <w:rsid w:val="00F14948"/>
    <w:rsid w:val="00F206AF"/>
    <w:rsid w:val="00F22E8B"/>
    <w:rsid w:val="00F32CB5"/>
    <w:rsid w:val="00F463AE"/>
    <w:rsid w:val="00F52F11"/>
    <w:rsid w:val="00F63148"/>
    <w:rsid w:val="00F64DB4"/>
    <w:rsid w:val="00F6597B"/>
    <w:rsid w:val="00F7294C"/>
    <w:rsid w:val="00F85B1D"/>
    <w:rsid w:val="00F95C44"/>
    <w:rsid w:val="00FB0C28"/>
    <w:rsid w:val="00FC3C0D"/>
    <w:rsid w:val="00FD26C7"/>
    <w:rsid w:val="00FE0A22"/>
    <w:rsid w:val="00FE3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138571"/>
  <w15:docId w15:val="{B14F3D73-ADD5-492B-944F-71BE13714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52F1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52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10CA1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974E2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74E2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74E2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74E2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74E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en.wikipedia.org/wiki/Aqsaqal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046EAC-14FF-4CB3-BD8F-530AAEFEBC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9</TotalTime>
  <Pages>9</Pages>
  <Words>2965</Words>
  <Characters>16906</Characters>
  <Application>Microsoft Office Word</Application>
  <DocSecurity>0</DocSecurity>
  <Lines>140</Lines>
  <Paragraphs>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a Razheva</dc:creator>
  <cp:keywords/>
  <dc:description/>
  <cp:lastModifiedBy>Azat Abdullayev</cp:lastModifiedBy>
  <cp:revision>32</cp:revision>
  <dcterms:created xsi:type="dcterms:W3CDTF">2019-01-17T09:20:00Z</dcterms:created>
  <dcterms:modified xsi:type="dcterms:W3CDTF">2019-01-18T15:52:00Z</dcterms:modified>
</cp:coreProperties>
</file>